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7A0139" w14:textId="3DE6879F" w:rsidR="00EE3E98" w:rsidRPr="00511EBE" w:rsidRDefault="00000000" w:rsidP="00511EBE">
      <w:pPr>
        <w:pStyle w:val="Heading3"/>
        <w:jc w:val="center"/>
        <w:rPr>
          <w:sz w:val="40"/>
          <w:szCs w:val="40"/>
        </w:rPr>
      </w:pPr>
      <w:bookmarkStart w:id="0" w:name="contoh-tipe-data-numerik"/>
      <w:r w:rsidRPr="00511EBE">
        <w:rPr>
          <w:sz w:val="40"/>
          <w:szCs w:val="40"/>
        </w:rPr>
        <w:t>Contoh tipe Data numerik</w:t>
      </w:r>
    </w:p>
    <w:p w14:paraId="24CED3FD" w14:textId="77777777" w:rsidR="00511EBE" w:rsidRDefault="00511EBE" w:rsidP="00511EBE">
      <w:pPr>
        <w:pStyle w:val="BodyText"/>
      </w:pPr>
    </w:p>
    <w:p w14:paraId="05421847" w14:textId="77777777" w:rsidR="00511EBE" w:rsidRPr="00511EBE" w:rsidRDefault="00511EBE" w:rsidP="00511EBE">
      <w:pPr>
        <w:pStyle w:val="BodyText"/>
      </w:pPr>
    </w:p>
    <w:p w14:paraId="3F8D920B" w14:textId="77777777" w:rsidR="00EE3E98" w:rsidRDefault="00000000">
      <w:pPr>
        <w:pStyle w:val="Heading4"/>
      </w:pPr>
      <w:bookmarkStart w:id="1" w:name="dataset-awal"/>
      <w:r>
        <w:rPr>
          <w:b/>
        </w:rPr>
        <w:t>Dataset Awal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619"/>
        <w:gridCol w:w="3370"/>
        <w:gridCol w:w="2371"/>
      </w:tblGrid>
      <w:tr w:rsidR="00EE3E98" w14:paraId="39194634" w14:textId="77777777" w:rsidTr="00EE3E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62" w:type="dxa"/>
          </w:tcPr>
          <w:p w14:paraId="35287B86" w14:textId="77777777" w:rsidR="00EE3E98" w:rsidRDefault="00000000">
            <w:pPr>
              <w:pStyle w:val="Compact"/>
            </w:pPr>
            <w:r>
              <w:rPr>
                <w:b/>
                <w:bCs/>
              </w:rPr>
              <w:t>Fitur 1 (Kata “Diskon”)</w:t>
            </w:r>
          </w:p>
        </w:tc>
        <w:tc>
          <w:tcPr>
            <w:tcW w:w="2851" w:type="dxa"/>
          </w:tcPr>
          <w:p w14:paraId="6D17A11D" w14:textId="77777777" w:rsidR="00EE3E98" w:rsidRDefault="00000000">
            <w:pPr>
              <w:pStyle w:val="Compact"/>
            </w:pPr>
            <w:r>
              <w:rPr>
                <w:b/>
                <w:bCs/>
              </w:rPr>
              <w:t>Fitur 2 (Kata “Beli”)</w:t>
            </w:r>
          </w:p>
        </w:tc>
        <w:tc>
          <w:tcPr>
            <w:tcW w:w="2006" w:type="dxa"/>
          </w:tcPr>
          <w:p w14:paraId="3E8CC2C8" w14:textId="77777777" w:rsidR="00EE3E98" w:rsidRDefault="00000000">
            <w:pPr>
              <w:pStyle w:val="Compact"/>
            </w:pPr>
            <w:r>
              <w:rPr>
                <w:b/>
                <w:bCs/>
              </w:rPr>
              <w:t>Label (Kelas)</w:t>
            </w:r>
          </w:p>
        </w:tc>
      </w:tr>
      <w:tr w:rsidR="00EE3E98" w14:paraId="765C3062" w14:textId="77777777">
        <w:tc>
          <w:tcPr>
            <w:tcW w:w="3062" w:type="dxa"/>
          </w:tcPr>
          <w:p w14:paraId="19A700AD" w14:textId="77777777" w:rsidR="00EE3E98" w:rsidRDefault="00000000">
            <w:pPr>
              <w:pStyle w:val="Compact"/>
            </w:pPr>
            <w:r>
              <w:t>5</w:t>
            </w:r>
          </w:p>
        </w:tc>
        <w:tc>
          <w:tcPr>
            <w:tcW w:w="2851" w:type="dxa"/>
          </w:tcPr>
          <w:p w14:paraId="36D1A0C6" w14:textId="77777777" w:rsidR="00EE3E98" w:rsidRDefault="00000000">
            <w:pPr>
              <w:pStyle w:val="Compact"/>
            </w:pPr>
            <w:r>
              <w:t>3</w:t>
            </w:r>
          </w:p>
        </w:tc>
        <w:tc>
          <w:tcPr>
            <w:tcW w:w="2006" w:type="dxa"/>
          </w:tcPr>
          <w:p w14:paraId="2311A10D" w14:textId="77777777" w:rsidR="00EE3E98" w:rsidRDefault="00000000">
            <w:pPr>
              <w:pStyle w:val="Compact"/>
            </w:pPr>
            <w:r>
              <w:t>Spam</w:t>
            </w:r>
          </w:p>
        </w:tc>
      </w:tr>
      <w:tr w:rsidR="00EE3E98" w14:paraId="06B77510" w14:textId="77777777">
        <w:tc>
          <w:tcPr>
            <w:tcW w:w="3062" w:type="dxa"/>
          </w:tcPr>
          <w:p w14:paraId="49B91670" w14:textId="77777777" w:rsidR="00EE3E98" w:rsidRDefault="00000000">
            <w:pPr>
              <w:pStyle w:val="Compact"/>
            </w:pPr>
            <w:r>
              <w:t>0</w:t>
            </w:r>
          </w:p>
        </w:tc>
        <w:tc>
          <w:tcPr>
            <w:tcW w:w="2851" w:type="dxa"/>
          </w:tcPr>
          <w:p w14:paraId="5C9EA3D2" w14:textId="77777777" w:rsidR="00EE3E98" w:rsidRDefault="00000000">
            <w:pPr>
              <w:pStyle w:val="Compact"/>
            </w:pPr>
            <w:r>
              <w:t>1</w:t>
            </w:r>
          </w:p>
        </w:tc>
        <w:tc>
          <w:tcPr>
            <w:tcW w:w="2006" w:type="dxa"/>
          </w:tcPr>
          <w:p w14:paraId="4CFFA706" w14:textId="77777777" w:rsidR="00EE3E98" w:rsidRDefault="00000000">
            <w:pPr>
              <w:pStyle w:val="Compact"/>
            </w:pPr>
            <w:r>
              <w:t>Bukan Spam</w:t>
            </w:r>
          </w:p>
        </w:tc>
      </w:tr>
      <w:tr w:rsidR="00EE3E98" w14:paraId="3B726C3A" w14:textId="77777777">
        <w:tc>
          <w:tcPr>
            <w:tcW w:w="3062" w:type="dxa"/>
          </w:tcPr>
          <w:p w14:paraId="47129F29" w14:textId="77777777" w:rsidR="00EE3E98" w:rsidRDefault="00000000">
            <w:pPr>
              <w:pStyle w:val="Compact"/>
            </w:pPr>
            <w:r>
              <w:t>7</w:t>
            </w:r>
          </w:p>
        </w:tc>
        <w:tc>
          <w:tcPr>
            <w:tcW w:w="2851" w:type="dxa"/>
          </w:tcPr>
          <w:p w14:paraId="3070B226" w14:textId="77777777" w:rsidR="00EE3E98" w:rsidRDefault="00000000">
            <w:pPr>
              <w:pStyle w:val="Compact"/>
            </w:pPr>
            <w:r>
              <w:t>6</w:t>
            </w:r>
          </w:p>
        </w:tc>
        <w:tc>
          <w:tcPr>
            <w:tcW w:w="2006" w:type="dxa"/>
          </w:tcPr>
          <w:p w14:paraId="6E6F35DE" w14:textId="77777777" w:rsidR="00EE3E98" w:rsidRDefault="00000000">
            <w:pPr>
              <w:pStyle w:val="Compact"/>
            </w:pPr>
            <w:r>
              <w:t>Spam</w:t>
            </w:r>
          </w:p>
        </w:tc>
      </w:tr>
      <w:tr w:rsidR="00EE3E98" w14:paraId="7D5AE3AD" w14:textId="77777777">
        <w:tc>
          <w:tcPr>
            <w:tcW w:w="3062" w:type="dxa"/>
          </w:tcPr>
          <w:p w14:paraId="2FAEBA2C" w14:textId="77777777" w:rsidR="00EE3E98" w:rsidRDefault="00000000">
            <w:pPr>
              <w:pStyle w:val="Compact"/>
            </w:pPr>
            <w:r>
              <w:t>1</w:t>
            </w:r>
          </w:p>
        </w:tc>
        <w:tc>
          <w:tcPr>
            <w:tcW w:w="2851" w:type="dxa"/>
          </w:tcPr>
          <w:p w14:paraId="5D29004D" w14:textId="77777777" w:rsidR="00EE3E98" w:rsidRDefault="00000000">
            <w:pPr>
              <w:pStyle w:val="Compact"/>
            </w:pPr>
            <w:r>
              <w:t>0</w:t>
            </w:r>
          </w:p>
        </w:tc>
        <w:tc>
          <w:tcPr>
            <w:tcW w:w="2006" w:type="dxa"/>
          </w:tcPr>
          <w:p w14:paraId="08FD6D68" w14:textId="77777777" w:rsidR="00EE3E98" w:rsidRDefault="00000000">
            <w:pPr>
              <w:pStyle w:val="Compact"/>
            </w:pPr>
            <w:r>
              <w:t>Bukan Spam</w:t>
            </w:r>
          </w:p>
        </w:tc>
      </w:tr>
      <w:tr w:rsidR="00EE3E98" w14:paraId="0E05FA7C" w14:textId="77777777">
        <w:tc>
          <w:tcPr>
            <w:tcW w:w="3062" w:type="dxa"/>
          </w:tcPr>
          <w:p w14:paraId="22DD6D31" w14:textId="77777777" w:rsidR="00EE3E98" w:rsidRDefault="00000000">
            <w:pPr>
              <w:pStyle w:val="Compact"/>
            </w:pPr>
            <w:r>
              <w:t>4</w:t>
            </w:r>
          </w:p>
        </w:tc>
        <w:tc>
          <w:tcPr>
            <w:tcW w:w="2851" w:type="dxa"/>
          </w:tcPr>
          <w:p w14:paraId="23B2C8B2" w14:textId="77777777" w:rsidR="00EE3E98" w:rsidRDefault="00000000">
            <w:pPr>
              <w:pStyle w:val="Compact"/>
            </w:pPr>
            <w:r>
              <w:t>2</w:t>
            </w:r>
          </w:p>
        </w:tc>
        <w:tc>
          <w:tcPr>
            <w:tcW w:w="2006" w:type="dxa"/>
          </w:tcPr>
          <w:p w14:paraId="1CCA0A9D" w14:textId="77777777" w:rsidR="00EE3E98" w:rsidRDefault="00000000">
            <w:pPr>
              <w:pStyle w:val="Compact"/>
            </w:pPr>
            <w:r>
              <w:t>Spam</w:t>
            </w:r>
          </w:p>
        </w:tc>
      </w:tr>
    </w:tbl>
    <w:p w14:paraId="16672B89" w14:textId="77777777" w:rsidR="00EE3E98" w:rsidRDefault="00000000">
      <w:r>
        <w:pict w14:anchorId="1AAA59F5">
          <v:rect id="_x0000_i1025" style="width:0;height:1.5pt" o:hralign="center" o:hrstd="t" o:hr="t"/>
        </w:pict>
      </w:r>
    </w:p>
    <w:p w14:paraId="0EFDDAFF" w14:textId="77777777" w:rsidR="00EE3E98" w:rsidRDefault="00000000">
      <w:pPr>
        <w:pStyle w:val="Heading4"/>
      </w:pPr>
      <w:bookmarkStart w:id="2" w:name="langkah-langkah-perhitungan"/>
      <w:bookmarkEnd w:id="1"/>
      <w:r>
        <w:rPr>
          <w:b/>
        </w:rPr>
        <w:t>Langkah-Langkah Perhitungan</w:t>
      </w:r>
    </w:p>
    <w:p w14:paraId="3BC73344" w14:textId="77777777" w:rsidR="00EE3E98" w:rsidRDefault="00000000">
      <w:pPr>
        <w:pStyle w:val="Heading5"/>
      </w:pPr>
      <w:bookmarkStart w:id="3" w:name="langkah-1-hitung-probabilitas-prior-py"/>
      <w:r>
        <w:rPr>
          <w:b/>
          <w:bCs/>
        </w:rPr>
        <w:t>Langkah 1: Hitung Probabilitas Prior (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</m:oMath>
      <w:r>
        <w:rPr>
          <w:b/>
          <w:bCs/>
        </w:rPr>
        <w:t>)</w:t>
      </w:r>
    </w:p>
    <w:p w14:paraId="64068E3E" w14:textId="77777777" w:rsidR="00EE3E98" w:rsidRDefault="00000000">
      <w:pPr>
        <w:pStyle w:val="Compact"/>
        <w:numPr>
          <w:ilvl w:val="0"/>
          <w:numId w:val="2"/>
        </w:numPr>
      </w:pPr>
      <w:r>
        <w:t xml:space="preserve">Jumlah total data: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</w:p>
    <w:p w14:paraId="6A8BD8DB" w14:textId="77777777" w:rsidR="00EE3E98" w:rsidRDefault="00000000">
      <w:pPr>
        <w:pStyle w:val="Compact"/>
        <w:numPr>
          <w:ilvl w:val="0"/>
          <w:numId w:val="2"/>
        </w:numPr>
      </w:pPr>
      <w:r>
        <w:t xml:space="preserve">Jumlah email spam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nor/>
              </m:rPr>
              <m:t>spam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</w:p>
    <w:p w14:paraId="120B3ED3" w14:textId="77777777" w:rsidR="00EE3E98" w:rsidRDefault="00000000">
      <w:pPr>
        <w:pStyle w:val="Compact"/>
        <w:numPr>
          <w:ilvl w:val="0"/>
          <w:numId w:val="2"/>
        </w:numPr>
      </w:pPr>
      <w:r>
        <w:t xml:space="preserve">Jumlah email bukan spam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nor/>
              </m:rPr>
              <m:t>bukan spam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</w:p>
    <w:p w14:paraId="5475E264" w14:textId="77777777" w:rsidR="00EE3E98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Spam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m:t>spam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6</m:t>
          </m:r>
        </m:oMath>
      </m:oMathPara>
    </w:p>
    <w:p w14:paraId="497B09F1" w14:textId="77777777" w:rsidR="00EE3E98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Bukan Spam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m:t>bukan spam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4</m:t>
          </m:r>
        </m:oMath>
      </m:oMathPara>
    </w:p>
    <w:p w14:paraId="103946CF" w14:textId="77777777" w:rsidR="00EE3E98" w:rsidRDefault="00000000">
      <w:r>
        <w:pict w14:anchorId="1449C926">
          <v:rect id="_x0000_i1026" style="width:0;height:1.5pt" o:hralign="center" o:hrstd="t" o:hr="t"/>
        </w:pict>
      </w:r>
    </w:p>
    <w:p w14:paraId="005E2807" w14:textId="77777777" w:rsidR="00EE3E98" w:rsidRDefault="00000000">
      <w:pPr>
        <w:pStyle w:val="Heading5"/>
      </w:pPr>
      <w:bookmarkStart w:id="4" w:name="X76fc5fba078990b2f3d4ba3b66c2476a54e2ae2"/>
      <w:bookmarkEnd w:id="3"/>
      <w:r>
        <w:rPr>
          <w:b/>
          <w:bCs/>
        </w:rPr>
        <w:t>Langkah 2: Hitung Mean dan Varians untuk Setiap Fitur</w:t>
      </w:r>
    </w:p>
    <w:p w14:paraId="37324A31" w14:textId="77777777" w:rsidR="00EE3E98" w:rsidRDefault="00000000">
      <w:pPr>
        <w:pStyle w:val="FirstParagraph"/>
      </w:pPr>
      <w:r>
        <w:t>Untuk setiap kelas (Spam dan Bukan Spam), hitung mean (</w:t>
      </w:r>
      <m:oMath>
        <m:r>
          <w:rPr>
            <w:rFonts w:ascii="Cambria Math" w:hAnsi="Cambria Math"/>
          </w:rPr>
          <m:t>μ</m:t>
        </m:r>
      </m:oMath>
      <w:r>
        <w:t>) dan varians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 dari setiap fitur.</w:t>
      </w:r>
    </w:p>
    <w:p w14:paraId="1F5515BE" w14:textId="77777777" w:rsidR="00EE3E98" w:rsidRDefault="00000000">
      <w:pPr>
        <w:pStyle w:val="Heading6"/>
      </w:pPr>
      <w:bookmarkStart w:id="5" w:name="fitur-1-kata-diskon"/>
      <w:r>
        <w:rPr>
          <w:b/>
          <w:bCs/>
        </w:rPr>
        <w:t>Fitur 1 (Kata “Diskon”)</w:t>
      </w:r>
    </w:p>
    <w:p w14:paraId="1E2FD704" w14:textId="77777777" w:rsidR="00EE3E9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Kelas Spam</w:t>
      </w:r>
      <w:r>
        <w:t>: Data = {5, 7, 4}</w:t>
      </w:r>
    </w:p>
    <w:p w14:paraId="2C5888C0" w14:textId="77777777" w:rsidR="00EE3E98" w:rsidRDefault="00000000">
      <w:pPr>
        <w:pStyle w:val="Compact"/>
        <w:numPr>
          <w:ilvl w:val="1"/>
          <w:numId w:val="4"/>
        </w:numPr>
      </w:pPr>
      <w:r>
        <w:t>Mean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nor/>
              </m:rPr>
              <m:t>diskon, spam</m:t>
            </m:r>
          </m:sub>
        </m:sSub>
      </m:oMath>
      <w:r>
        <w:t>):</w:t>
      </w:r>
    </w:p>
    <w:p w14:paraId="5B82EE7D" w14:textId="77777777" w:rsidR="00EE3E98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nor/>
                </m:rPr>
                <m:t>diskon, spa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7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4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.33</m:t>
          </m:r>
        </m:oMath>
      </m:oMathPara>
    </w:p>
    <w:p w14:paraId="490408DA" w14:textId="77777777" w:rsidR="00EE3E98" w:rsidRDefault="00000000">
      <w:pPr>
        <w:pStyle w:val="Compact"/>
        <w:numPr>
          <w:ilvl w:val="1"/>
          <w:numId w:val="4"/>
        </w:numPr>
      </w:pPr>
      <w:r>
        <w:t>Variance (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nor/>
              </m:rPr>
              <m:t>diskon, spam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):</w:t>
      </w:r>
    </w:p>
    <w:p w14:paraId="3AD46C10" w14:textId="77777777" w:rsidR="00EE3E98" w:rsidRDefault="00000000">
      <w:pPr>
        <w:pStyle w:val="Compac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m:rPr>
                  <m:nor/>
                </m:rPr>
                <m:t>diskon, spam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5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5.33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7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5.33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4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5.33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1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.78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.78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.55</m:t>
          </m:r>
        </m:oMath>
      </m:oMathPara>
    </w:p>
    <w:p w14:paraId="024265A0" w14:textId="77777777" w:rsidR="00EE3E9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Kelas Bukan Spam</w:t>
      </w:r>
      <w:r>
        <w:t>: Data = {0, 1}</w:t>
      </w:r>
    </w:p>
    <w:p w14:paraId="48416D5D" w14:textId="77777777" w:rsidR="00EE3E98" w:rsidRDefault="00000000">
      <w:pPr>
        <w:pStyle w:val="Compact"/>
        <w:numPr>
          <w:ilvl w:val="1"/>
          <w:numId w:val="5"/>
        </w:numPr>
      </w:pPr>
      <w:r>
        <w:lastRenderedPageBreak/>
        <w:t>Mean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nor/>
              </m:rPr>
              <m:t>diskon, bukan spam</m:t>
            </m:r>
          </m:sub>
        </m:sSub>
      </m:oMath>
      <w:r>
        <w:t>):</w:t>
      </w:r>
    </w:p>
    <w:p w14:paraId="110D5225" w14:textId="77777777" w:rsidR="00EE3E98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nor/>
                </m:rPr>
                <m:t>diskon, bukan spa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5</m:t>
          </m:r>
        </m:oMath>
      </m:oMathPara>
    </w:p>
    <w:p w14:paraId="47151940" w14:textId="77777777" w:rsidR="00EE3E98" w:rsidRDefault="00000000">
      <w:pPr>
        <w:pStyle w:val="Compact"/>
        <w:numPr>
          <w:ilvl w:val="1"/>
          <w:numId w:val="5"/>
        </w:numPr>
      </w:pPr>
      <w:r>
        <w:t>Variance (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nor/>
              </m:rPr>
              <m:t>diskon, bukan spam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):</w:t>
      </w:r>
    </w:p>
    <w:p w14:paraId="0F7694DA" w14:textId="77777777" w:rsidR="00EE3E98" w:rsidRDefault="00000000">
      <w:pPr>
        <w:pStyle w:val="Compac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m:rPr>
                  <m:nor/>
                </m:rPr>
                <m:t>diskon, bukan spam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0.5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0.5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2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25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25</m:t>
          </m:r>
        </m:oMath>
      </m:oMathPara>
    </w:p>
    <w:p w14:paraId="5339388D" w14:textId="77777777" w:rsidR="00EE3E98" w:rsidRDefault="00000000">
      <w:pPr>
        <w:pStyle w:val="Heading6"/>
      </w:pPr>
      <w:bookmarkStart w:id="6" w:name="fitur-2-kata-beli"/>
      <w:bookmarkEnd w:id="5"/>
      <w:r>
        <w:rPr>
          <w:b/>
          <w:bCs/>
        </w:rPr>
        <w:t>Fitur 2 (Kata “Beli”)</w:t>
      </w:r>
    </w:p>
    <w:p w14:paraId="553B4C64" w14:textId="77777777" w:rsidR="00EE3E9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Kelas Spam</w:t>
      </w:r>
      <w:r>
        <w:t>: Data = {3, 6, 2}</w:t>
      </w:r>
    </w:p>
    <w:p w14:paraId="5EEE89FE" w14:textId="77777777" w:rsidR="00EE3E98" w:rsidRDefault="00000000">
      <w:pPr>
        <w:pStyle w:val="Compact"/>
        <w:numPr>
          <w:ilvl w:val="1"/>
          <w:numId w:val="7"/>
        </w:numPr>
      </w:pPr>
      <w:r>
        <w:t>Mean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nor/>
              </m:rPr>
              <m:t>beli, spam</m:t>
            </m:r>
          </m:sub>
        </m:sSub>
      </m:oMath>
      <w:r>
        <w:t>):</w:t>
      </w:r>
    </w:p>
    <w:p w14:paraId="0030C42C" w14:textId="77777777" w:rsidR="00EE3E98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nor/>
                </m:rPr>
                <m:t>beli, spa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.67</m:t>
          </m:r>
        </m:oMath>
      </m:oMathPara>
    </w:p>
    <w:p w14:paraId="69E278DD" w14:textId="77777777" w:rsidR="00EE3E98" w:rsidRDefault="00000000">
      <w:pPr>
        <w:pStyle w:val="Compact"/>
        <w:numPr>
          <w:ilvl w:val="1"/>
          <w:numId w:val="7"/>
        </w:numPr>
      </w:pPr>
      <w:r>
        <w:t>Variance (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nor/>
              </m:rPr>
              <m:t>beli, spam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):</w:t>
      </w:r>
    </w:p>
    <w:p w14:paraId="3043AEEC" w14:textId="77777777" w:rsidR="00EE3E98" w:rsidRDefault="00000000">
      <w:pPr>
        <w:pStyle w:val="Compac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m:rPr>
                  <m:nor/>
                </m:rPr>
                <m:t>beli, spam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3.67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6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3.67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3.67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4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.4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.78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89</m:t>
          </m:r>
        </m:oMath>
      </m:oMathPara>
    </w:p>
    <w:p w14:paraId="2F9A6688" w14:textId="77777777" w:rsidR="00EE3E9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Kelas Bukan Spam</w:t>
      </w:r>
      <w:r>
        <w:t>: Data = {1, 0}</w:t>
      </w:r>
    </w:p>
    <w:p w14:paraId="515C3E3B" w14:textId="77777777" w:rsidR="00EE3E98" w:rsidRDefault="00000000">
      <w:pPr>
        <w:pStyle w:val="Compact"/>
        <w:numPr>
          <w:ilvl w:val="1"/>
          <w:numId w:val="8"/>
        </w:numPr>
      </w:pPr>
      <w:r>
        <w:t>Mean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nor/>
              </m:rPr>
              <m:t>beli, bukan spam</m:t>
            </m:r>
          </m:sub>
        </m:sSub>
      </m:oMath>
      <w:r>
        <w:t>):</w:t>
      </w:r>
    </w:p>
    <w:p w14:paraId="5ACC3A91" w14:textId="77777777" w:rsidR="00EE3E98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nor/>
                </m:rPr>
                <m:t>beli, bukan spa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5</m:t>
          </m:r>
        </m:oMath>
      </m:oMathPara>
    </w:p>
    <w:p w14:paraId="67EFC469" w14:textId="77777777" w:rsidR="00EE3E98" w:rsidRDefault="00000000">
      <w:pPr>
        <w:pStyle w:val="Compact"/>
        <w:numPr>
          <w:ilvl w:val="1"/>
          <w:numId w:val="8"/>
        </w:numPr>
      </w:pPr>
      <w:r>
        <w:t>Variance (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nor/>
              </m:rPr>
              <m:t>beli, bukan spam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):</w:t>
      </w:r>
    </w:p>
    <w:p w14:paraId="744ED405" w14:textId="77777777" w:rsidR="00EE3E98" w:rsidRDefault="00000000">
      <w:pPr>
        <w:pStyle w:val="Compac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m:rPr>
                  <m:nor/>
                </m:rPr>
                <m:t>beli, bukan spam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0.5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0.5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2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25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25</m:t>
          </m:r>
        </m:oMath>
      </m:oMathPara>
    </w:p>
    <w:p w14:paraId="0F28C8E4" w14:textId="77777777" w:rsidR="00EE3E98" w:rsidRDefault="00000000">
      <w:r>
        <w:pict w14:anchorId="6DB672AC">
          <v:rect id="_x0000_i1027" style="width:0;height:1.5pt" o:hralign="center" o:hrstd="t" o:hr="t"/>
        </w:pict>
      </w:r>
    </w:p>
    <w:p w14:paraId="2AAF9D15" w14:textId="77777777" w:rsidR="00EE3E98" w:rsidRDefault="00000000">
      <w:pPr>
        <w:pStyle w:val="Heading5"/>
      </w:pPr>
      <w:bookmarkStart w:id="7" w:name="langkah-3-rumus-gaussian"/>
      <w:bookmarkEnd w:id="4"/>
      <w:bookmarkEnd w:id="6"/>
      <w:r>
        <w:rPr>
          <w:b/>
          <w:bCs/>
        </w:rPr>
        <w:t>Langkah 3: Rumus Gaussian</w:t>
      </w:r>
    </w:p>
    <w:p w14:paraId="2E2A08B2" w14:textId="77777777" w:rsidR="00EE3E98" w:rsidRDefault="00000000">
      <w:pPr>
        <w:pStyle w:val="FirstParagraph"/>
      </w:pPr>
      <w:r>
        <w:t>Rumus Gaussian untuk menghitung likelihood:</w:t>
      </w:r>
    </w:p>
    <w:p w14:paraId="1D9C54E1" w14:textId="77777777" w:rsidR="00EE3E98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sup>
          </m:sSup>
        </m:oMath>
      </m:oMathPara>
    </w:p>
    <w:p w14:paraId="117108C5" w14:textId="77777777" w:rsidR="00EE3E98" w:rsidRDefault="00000000">
      <w:r>
        <w:pict w14:anchorId="0B5A0F59">
          <v:rect id="_x0000_i1028" style="width:0;height:1.5pt" o:hralign="center" o:hrstd="t" o:hr="t"/>
        </w:pict>
      </w:r>
    </w:p>
    <w:p w14:paraId="386A168E" w14:textId="77777777" w:rsidR="00EE3E98" w:rsidRDefault="00000000">
      <w:pPr>
        <w:pStyle w:val="Heading5"/>
      </w:pPr>
      <w:bookmarkStart w:id="8" w:name="langkah-4-prediksi-email-baru"/>
      <w:bookmarkEnd w:id="7"/>
      <w:r>
        <w:rPr>
          <w:b/>
          <w:bCs/>
        </w:rPr>
        <w:t>Langkah 4: Prediksi Email Baru</w:t>
      </w:r>
    </w:p>
    <w:p w14:paraId="58F006C6" w14:textId="77777777" w:rsidR="00EE3E98" w:rsidRDefault="00000000">
      <w:pPr>
        <w:pStyle w:val="FirstParagraph"/>
      </w:pPr>
      <w:r>
        <w:t xml:space="preserve">Misalkan email baru memiliki fitur: - Kata “diskon”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</m:oMath>
      <w:r>
        <w:t xml:space="preserve"> - Kata “beli”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</w:p>
    <w:p w14:paraId="0B40B4D2" w14:textId="77777777" w:rsidR="00EE3E98" w:rsidRDefault="00000000">
      <w:pPr>
        <w:pStyle w:val="BodyText"/>
      </w:pPr>
      <w:r>
        <w:t xml:space="preserve">Hitung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untuk setiap kelas (</w:t>
      </w:r>
      <m:oMath>
        <m:r>
          <m:rPr>
            <m:nor/>
          </m:rPr>
          <m:t>Spam</m:t>
        </m:r>
      </m:oMath>
      <w:r>
        <w:t xml:space="preserve"> dan </w:t>
      </w:r>
      <m:oMath>
        <m:r>
          <m:rPr>
            <m:nor/>
          </m:rPr>
          <m:t>Bukan Spam</m:t>
        </m:r>
      </m:oMath>
      <w:r>
        <w:t>).</w:t>
      </w:r>
    </w:p>
    <w:p w14:paraId="4C659C6D" w14:textId="77777777" w:rsidR="00EE3E98" w:rsidRDefault="00000000">
      <w:pPr>
        <w:pStyle w:val="Heading6"/>
      </w:pPr>
      <w:bookmarkStart w:id="9" w:name="kelas-spam"/>
      <w:r>
        <w:rPr>
          <w:b/>
          <w:bCs/>
        </w:rPr>
        <w:t>Kelas Spam</w:t>
      </w:r>
    </w:p>
    <w:p w14:paraId="712EEE04" w14:textId="77777777" w:rsidR="00EE3E9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Likelihood untuk Fitur 1 (“Diskon”)</w:t>
      </w:r>
      <w:r>
        <w:t>:</w:t>
      </w:r>
    </w:p>
    <w:p w14:paraId="306E094A" w14:textId="77777777" w:rsidR="00EE3E98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Spam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.55</m:t>
                      </m:r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5.33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.55</m:t>
                      </m:r>
                    </m:e>
                  </m:d>
                </m:den>
              </m:f>
            </m:sup>
          </m:sSup>
        </m:oMath>
      </m:oMathPara>
    </w:p>
    <w:p w14:paraId="08671CD9" w14:textId="77777777" w:rsidR="00EE3E98" w:rsidRDefault="00000000">
      <w:pPr>
        <w:pStyle w:val="Compact"/>
        <w:numPr>
          <w:ilvl w:val="1"/>
          <w:numId w:val="10"/>
        </w:numPr>
      </w:pPr>
      <w:r>
        <w:t>Hitung komponen:</w:t>
      </w:r>
    </w:p>
    <w:p w14:paraId="76CA76D0" w14:textId="77777777" w:rsidR="00EE3E98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.55</m:t>
                      </m:r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397</m:t>
          </m:r>
        </m:oMath>
      </m:oMathPara>
    </w:p>
    <w:p w14:paraId="503CFC6D" w14:textId="77777777" w:rsidR="00EE3E98" w:rsidRDefault="00000000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6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5.33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.55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4489</m:t>
              </m:r>
            </m:num>
            <m:den>
              <m:r>
                <w:rPr>
                  <w:rFonts w:ascii="Cambria Math" w:hAnsi="Cambria Math"/>
                </w:rPr>
                <m:t>3.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≈-</m:t>
          </m:r>
          <m:r>
            <w:rPr>
              <w:rFonts w:ascii="Cambria Math" w:hAnsi="Cambria Math"/>
            </w:rPr>
            <m:t>0.145</m:t>
          </m:r>
        </m:oMath>
      </m:oMathPara>
    </w:p>
    <w:p w14:paraId="4EACCCF8" w14:textId="77777777" w:rsidR="00EE3E98" w:rsidRDefault="00000000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.145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865</m:t>
          </m:r>
        </m:oMath>
      </m:oMathPara>
    </w:p>
    <w:p w14:paraId="56402B19" w14:textId="77777777" w:rsidR="00EE3E98" w:rsidRDefault="00000000">
      <w:pPr>
        <w:pStyle w:val="Compact"/>
        <w:numPr>
          <w:ilvl w:val="1"/>
          <w:numId w:val="10"/>
        </w:numPr>
      </w:pPr>
      <w:r>
        <w:t>Hasil:</w:t>
      </w:r>
    </w:p>
    <w:p w14:paraId="76C23239" w14:textId="77777777" w:rsidR="00EE3E98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Spam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397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0.865</m:t>
          </m:r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343</m:t>
          </m:r>
        </m:oMath>
      </m:oMathPara>
    </w:p>
    <w:p w14:paraId="130DB43D" w14:textId="77777777" w:rsidR="00EE3E9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Likelihood untuk Fitur 2 (“Beli”)</w:t>
      </w:r>
      <w:r>
        <w:t>:</w:t>
      </w:r>
    </w:p>
    <w:p w14:paraId="0FC841A2" w14:textId="77777777" w:rsidR="00EE3E98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Spam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.89</m:t>
                      </m:r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3.67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.89</m:t>
                      </m:r>
                    </m:e>
                  </m:d>
                </m:den>
              </m:f>
            </m:sup>
          </m:sSup>
        </m:oMath>
      </m:oMathPara>
    </w:p>
    <w:p w14:paraId="108AA38B" w14:textId="77777777" w:rsidR="00EE3E98" w:rsidRDefault="00000000">
      <w:pPr>
        <w:pStyle w:val="Compact"/>
        <w:numPr>
          <w:ilvl w:val="1"/>
          <w:numId w:val="11"/>
        </w:numPr>
      </w:pPr>
      <w:r>
        <w:t>Hitung komponen:</w:t>
      </w:r>
    </w:p>
    <w:p w14:paraId="31B0CE1C" w14:textId="77777777" w:rsidR="00EE3E98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.89</m:t>
                      </m:r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337</m:t>
          </m:r>
        </m:oMath>
      </m:oMathPara>
    </w:p>
    <w:p w14:paraId="66DFCE01" w14:textId="77777777" w:rsidR="00EE3E98" w:rsidRDefault="00000000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4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3.67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.89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1089</m:t>
              </m:r>
            </m:num>
            <m:den>
              <m:r>
                <w:rPr>
                  <w:rFonts w:ascii="Cambria Math" w:hAnsi="Cambria Math"/>
                </w:rPr>
                <m:t>5.78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≈-</m:t>
          </m:r>
          <m:r>
            <w:rPr>
              <w:rFonts w:ascii="Cambria Math" w:hAnsi="Cambria Math"/>
            </w:rPr>
            <m:t>0.019</m:t>
          </m:r>
        </m:oMath>
      </m:oMathPara>
    </w:p>
    <w:p w14:paraId="32EEE14B" w14:textId="77777777" w:rsidR="00EE3E98" w:rsidRDefault="00000000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.019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981</m:t>
          </m:r>
        </m:oMath>
      </m:oMathPara>
    </w:p>
    <w:p w14:paraId="1145C76D" w14:textId="77777777" w:rsidR="00EE3E98" w:rsidRDefault="00000000">
      <w:pPr>
        <w:pStyle w:val="Compact"/>
        <w:numPr>
          <w:ilvl w:val="1"/>
          <w:numId w:val="11"/>
        </w:numPr>
      </w:pPr>
      <w:r>
        <w:t>Hasil:</w:t>
      </w:r>
    </w:p>
    <w:p w14:paraId="3D005785" w14:textId="77777777" w:rsidR="00EE3E98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Spam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337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0.981</m:t>
          </m:r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331</m:t>
          </m:r>
        </m:oMath>
      </m:oMathPara>
    </w:p>
    <w:p w14:paraId="512A68A0" w14:textId="77777777" w:rsidR="00EE3E9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Posterior Probability untuk Spam</w:t>
      </w:r>
      <w:r>
        <w:t>:</w:t>
      </w:r>
    </w:p>
    <w:p w14:paraId="62FC9DC3" w14:textId="77777777" w:rsidR="00EE3E98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Spa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∝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Spam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Spam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Spam</m:t>
              </m:r>
            </m:e>
          </m:d>
        </m:oMath>
      </m:oMathPara>
    </w:p>
    <w:p w14:paraId="103D214D" w14:textId="77777777" w:rsidR="00EE3E98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Spa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∝</m:t>
          </m:r>
          <m:r>
            <w:rPr>
              <w:rFonts w:ascii="Cambria Math" w:hAnsi="Cambria Math"/>
            </w:rPr>
            <m:t>0.6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0.343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0.331</m:t>
          </m:r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068</m:t>
          </m:r>
        </m:oMath>
      </m:oMathPara>
    </w:p>
    <w:p w14:paraId="14334A30" w14:textId="77777777" w:rsidR="00EE3E98" w:rsidRDefault="00000000">
      <w:pPr>
        <w:pStyle w:val="Heading6"/>
      </w:pPr>
      <w:bookmarkStart w:id="10" w:name="kelas-bukan-spam"/>
      <w:bookmarkEnd w:id="9"/>
      <w:r>
        <w:rPr>
          <w:b/>
          <w:bCs/>
        </w:rPr>
        <w:t>Kelas Bukan Spam</w:t>
      </w:r>
    </w:p>
    <w:p w14:paraId="0EB1C44B" w14:textId="77777777" w:rsidR="00EE3E98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Likelihood untuk Fitur 1 (“Diskon”)</w:t>
      </w:r>
      <w:r>
        <w:t>:</w:t>
      </w:r>
    </w:p>
    <w:p w14:paraId="54C43535" w14:textId="77777777" w:rsidR="00EE3E98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Bukan Spam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.25</m:t>
                      </m:r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0.5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.25</m:t>
                      </m:r>
                    </m:e>
                  </m:d>
                </m:den>
              </m:f>
            </m:sup>
          </m:sSup>
        </m:oMath>
      </m:oMathPara>
    </w:p>
    <w:p w14:paraId="063A026E" w14:textId="77777777" w:rsidR="00EE3E98" w:rsidRDefault="00000000">
      <w:pPr>
        <w:pStyle w:val="Compact"/>
        <w:numPr>
          <w:ilvl w:val="1"/>
          <w:numId w:val="13"/>
        </w:numPr>
      </w:pPr>
      <w:r>
        <w:t>Hitung komponen:</w:t>
      </w:r>
    </w:p>
    <w:p w14:paraId="7A7BF712" w14:textId="77777777" w:rsidR="00EE3E98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.25</m:t>
                      </m:r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1.596</m:t>
          </m:r>
        </m:oMath>
      </m:oMathPara>
    </w:p>
    <w:p w14:paraId="00C267D4" w14:textId="77777777" w:rsidR="00EE3E98" w:rsidRDefault="00000000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6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0.5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.25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0.25</m:t>
              </m:r>
            </m:num>
            <m:den>
              <m:r>
                <w:rPr>
                  <w:rFonts w:ascii="Cambria Math" w:hAnsi="Cambria Math"/>
                </w:rPr>
                <m:t>0.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60.5</m:t>
          </m:r>
        </m:oMath>
      </m:oMathPara>
    </w:p>
    <w:p w14:paraId="3D15CDEA" w14:textId="77777777" w:rsidR="00EE3E98" w:rsidRDefault="00000000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60.5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</m:t>
          </m:r>
        </m:oMath>
      </m:oMathPara>
    </w:p>
    <w:p w14:paraId="08894FB2" w14:textId="77777777" w:rsidR="00EE3E98" w:rsidRDefault="00000000">
      <w:pPr>
        <w:pStyle w:val="Compact"/>
        <w:numPr>
          <w:ilvl w:val="1"/>
          <w:numId w:val="13"/>
        </w:numPr>
      </w:pPr>
      <w:r>
        <w:t>Hasil:</w:t>
      </w:r>
    </w:p>
    <w:p w14:paraId="16C31BC2" w14:textId="77777777" w:rsidR="00EE3E98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Bukan Spam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</m:t>
          </m:r>
        </m:oMath>
      </m:oMathPara>
    </w:p>
    <w:p w14:paraId="560CAEE0" w14:textId="77777777" w:rsidR="00EE3E98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Likelihood untuk Fitur 2 (“Beli”)</w:t>
      </w:r>
      <w:r>
        <w:t>:</w:t>
      </w:r>
    </w:p>
    <w:p w14:paraId="3F9DB991" w14:textId="77777777" w:rsidR="00EE3E98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Bukan Spam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.25</m:t>
                      </m:r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0.5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.25</m:t>
                      </m:r>
                    </m:e>
                  </m:d>
                </m:den>
              </m:f>
            </m:sup>
          </m:sSup>
        </m:oMath>
      </m:oMathPara>
    </w:p>
    <w:p w14:paraId="20E4C2A0" w14:textId="77777777" w:rsidR="00EE3E98" w:rsidRDefault="00000000">
      <w:pPr>
        <w:pStyle w:val="Compact"/>
        <w:numPr>
          <w:ilvl w:val="1"/>
          <w:numId w:val="14"/>
        </w:numPr>
      </w:pPr>
      <w:r>
        <w:t>Hitung komponen:</w:t>
      </w:r>
    </w:p>
    <w:p w14:paraId="030B2A87" w14:textId="77777777" w:rsidR="00EE3E98" w:rsidRDefault="00000000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.25</m:t>
                      </m:r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1.596</m:t>
          </m:r>
        </m:oMath>
      </m:oMathPara>
    </w:p>
    <w:p w14:paraId="5E6B2B92" w14:textId="77777777" w:rsidR="00EE3E98" w:rsidRDefault="00000000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4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0.5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.25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2.25</m:t>
              </m:r>
            </m:num>
            <m:den>
              <m:r>
                <w:rPr>
                  <w:rFonts w:ascii="Cambria Math" w:hAnsi="Cambria Math"/>
                </w:rPr>
                <m:t>0.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4.5</m:t>
          </m:r>
        </m:oMath>
      </m:oMathPara>
    </w:p>
    <w:p w14:paraId="50737887" w14:textId="77777777" w:rsidR="00EE3E98" w:rsidRDefault="00000000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4.5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</m:t>
          </m:r>
        </m:oMath>
      </m:oMathPara>
    </w:p>
    <w:p w14:paraId="78E3A084" w14:textId="77777777" w:rsidR="00EE3E98" w:rsidRDefault="00000000">
      <w:pPr>
        <w:pStyle w:val="Compact"/>
        <w:numPr>
          <w:ilvl w:val="1"/>
          <w:numId w:val="14"/>
        </w:numPr>
      </w:pPr>
      <w:r>
        <w:t>Hasil:</w:t>
      </w:r>
    </w:p>
    <w:p w14:paraId="4F91E11D" w14:textId="77777777" w:rsidR="00EE3E98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Bukan Spam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</m:t>
          </m:r>
        </m:oMath>
      </m:oMathPara>
    </w:p>
    <w:p w14:paraId="2A75E470" w14:textId="77777777" w:rsidR="00EE3E98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Posterior Probability untuk Bukan Spam</w:t>
      </w:r>
      <w:r>
        <w:t>:</w:t>
      </w:r>
    </w:p>
    <w:p w14:paraId="07C95A6F" w14:textId="77777777" w:rsidR="00EE3E98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Bukan Spa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∝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Bukan Spam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Bukan Spam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Bukan Spam</m:t>
              </m:r>
            </m:e>
          </m:d>
        </m:oMath>
      </m:oMathPara>
    </w:p>
    <w:p w14:paraId="529EFB36" w14:textId="77777777" w:rsidR="00EE3E98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Bukan Spa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∝</m:t>
          </m:r>
          <m:r>
            <w:rPr>
              <w:rFonts w:ascii="Cambria Math" w:hAnsi="Cambria Math"/>
            </w:rPr>
            <m:t>0.4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38182ADF" w14:textId="77777777" w:rsidR="00EE3E98" w:rsidRDefault="00000000">
      <w:r>
        <w:pict w14:anchorId="190B7B50">
          <v:rect id="_x0000_i1029" style="width:0;height:1.5pt" o:hralign="center" o:hrstd="t" o:hr="t"/>
        </w:pict>
      </w:r>
    </w:p>
    <w:p w14:paraId="12318834" w14:textId="77777777" w:rsidR="00EE3E98" w:rsidRDefault="00000000">
      <w:pPr>
        <w:pStyle w:val="Heading5"/>
      </w:pPr>
      <w:bookmarkStart w:id="11" w:name="langkah-5-kesimpulan"/>
      <w:bookmarkEnd w:id="8"/>
      <w:bookmarkEnd w:id="10"/>
      <w:r>
        <w:rPr>
          <w:b/>
          <w:bCs/>
        </w:rPr>
        <w:t>Langkah 5: Kesimpulan</w:t>
      </w:r>
    </w:p>
    <w:p w14:paraId="1142E88B" w14:textId="77777777" w:rsidR="00EE3E98" w:rsidRDefault="00000000">
      <w:pPr>
        <w:pStyle w:val="Compact"/>
        <w:numPr>
          <w:ilvl w:val="0"/>
          <w:numId w:val="15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Spam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068</m:t>
        </m:r>
      </m:oMath>
    </w:p>
    <w:p w14:paraId="4EDFD212" w14:textId="77777777" w:rsidR="00EE3E98" w:rsidRDefault="00000000">
      <w:pPr>
        <w:pStyle w:val="Compact"/>
        <w:numPr>
          <w:ilvl w:val="0"/>
          <w:numId w:val="15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Bukan Spam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</m:t>
        </m:r>
      </m:oMath>
    </w:p>
    <w:p w14:paraId="7B8AD181" w14:textId="77777777" w:rsidR="00EE3E98" w:rsidRDefault="00000000">
      <w:pPr>
        <w:pStyle w:val="FirstParagraph"/>
      </w:pPr>
      <w:r>
        <w:t xml:space="preserve">Karena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Spam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Bukan Spam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, maka email tersebut diklasifikasikan sebagai </w:t>
      </w:r>
      <w:r>
        <w:rPr>
          <w:b/>
          <w:bCs/>
        </w:rPr>
        <w:t>Spam</w:t>
      </w:r>
      <w:r>
        <w:t>.</w:t>
      </w:r>
    </w:p>
    <w:p w14:paraId="17944152" w14:textId="77777777" w:rsidR="00EE3E98" w:rsidRDefault="00000000">
      <w:r>
        <w:pict w14:anchorId="68866575">
          <v:rect id="_x0000_i1030" style="width:0;height:1.5pt" o:hralign="center" o:hrstd="t" o:hr="t"/>
        </w:pict>
      </w:r>
    </w:p>
    <w:p w14:paraId="2D9A9938" w14:textId="77777777" w:rsidR="00EE3E98" w:rsidRDefault="00000000">
      <w:r>
        <w:pict w14:anchorId="06EF1897">
          <v:rect id="_x0000_i1031" style="width:0;height:1.5pt" o:hralign="center" o:hrstd="t" o:hr="t"/>
        </w:pict>
      </w:r>
    </w:p>
    <w:p w14:paraId="55A53C84" w14:textId="77777777" w:rsidR="00511EBE" w:rsidRDefault="00511EBE">
      <w:pPr>
        <w:pStyle w:val="Heading4"/>
        <w:rPr>
          <w:b/>
        </w:rPr>
      </w:pPr>
      <w:bookmarkStart w:id="12" w:name="dataset-klasifikasi-cuaca"/>
      <w:bookmarkEnd w:id="2"/>
      <w:bookmarkEnd w:id="11"/>
    </w:p>
    <w:p w14:paraId="7599A58F" w14:textId="77777777" w:rsidR="000824B4" w:rsidRDefault="000824B4" w:rsidP="000824B4">
      <w:pPr>
        <w:pStyle w:val="BodyText"/>
      </w:pPr>
    </w:p>
    <w:p w14:paraId="6EA4B7A5" w14:textId="77777777" w:rsidR="000824B4" w:rsidRDefault="000824B4" w:rsidP="000824B4">
      <w:pPr>
        <w:pStyle w:val="BodyText"/>
      </w:pPr>
    </w:p>
    <w:p w14:paraId="1233DC66" w14:textId="77777777" w:rsidR="000824B4" w:rsidRDefault="000824B4" w:rsidP="000824B4">
      <w:pPr>
        <w:pStyle w:val="BodyText"/>
      </w:pPr>
    </w:p>
    <w:p w14:paraId="560801DC" w14:textId="77777777" w:rsidR="000824B4" w:rsidRDefault="000824B4" w:rsidP="000824B4">
      <w:pPr>
        <w:pStyle w:val="BodyText"/>
      </w:pPr>
    </w:p>
    <w:p w14:paraId="7C171DCB" w14:textId="77777777" w:rsidR="000824B4" w:rsidRDefault="000824B4" w:rsidP="000824B4">
      <w:pPr>
        <w:pStyle w:val="BodyText"/>
      </w:pPr>
    </w:p>
    <w:p w14:paraId="0BDE11D2" w14:textId="77777777" w:rsidR="000824B4" w:rsidRDefault="000824B4" w:rsidP="000824B4">
      <w:pPr>
        <w:pStyle w:val="BodyText"/>
      </w:pPr>
    </w:p>
    <w:p w14:paraId="7BE4C458" w14:textId="77777777" w:rsidR="000824B4" w:rsidRDefault="000824B4" w:rsidP="000824B4">
      <w:pPr>
        <w:pStyle w:val="BodyText"/>
      </w:pPr>
    </w:p>
    <w:p w14:paraId="3F590E87" w14:textId="77777777" w:rsidR="000824B4" w:rsidRDefault="000824B4" w:rsidP="000824B4">
      <w:pPr>
        <w:pStyle w:val="BodyText"/>
      </w:pPr>
    </w:p>
    <w:p w14:paraId="4A17382F" w14:textId="77777777" w:rsidR="000824B4" w:rsidRDefault="000824B4" w:rsidP="000824B4">
      <w:pPr>
        <w:pStyle w:val="BodyText"/>
      </w:pPr>
    </w:p>
    <w:p w14:paraId="7D3695CA" w14:textId="77777777" w:rsidR="000824B4" w:rsidRDefault="000824B4" w:rsidP="000824B4">
      <w:pPr>
        <w:pStyle w:val="BodyText"/>
      </w:pPr>
    </w:p>
    <w:p w14:paraId="2C5FE0F7" w14:textId="77777777" w:rsidR="000824B4" w:rsidRDefault="000824B4" w:rsidP="000824B4">
      <w:pPr>
        <w:pStyle w:val="BodyText"/>
      </w:pPr>
    </w:p>
    <w:p w14:paraId="214D8BE1" w14:textId="77777777" w:rsidR="000824B4" w:rsidRDefault="000824B4" w:rsidP="000824B4">
      <w:pPr>
        <w:pStyle w:val="BodyText"/>
      </w:pPr>
    </w:p>
    <w:p w14:paraId="7BBC35F9" w14:textId="77777777" w:rsidR="000824B4" w:rsidRDefault="000824B4" w:rsidP="000824B4">
      <w:pPr>
        <w:pStyle w:val="BodyText"/>
      </w:pPr>
    </w:p>
    <w:p w14:paraId="4CA0A5AE" w14:textId="496AA0DF" w:rsidR="00511EBE" w:rsidRPr="00511EBE" w:rsidRDefault="00511EBE" w:rsidP="00511EBE">
      <w:pPr>
        <w:pStyle w:val="Heading4"/>
        <w:jc w:val="center"/>
        <w:rPr>
          <w:b/>
          <w:sz w:val="36"/>
          <w:szCs w:val="36"/>
        </w:rPr>
      </w:pPr>
      <w:r w:rsidRPr="00511EBE">
        <w:rPr>
          <w:b/>
          <w:sz w:val="36"/>
          <w:szCs w:val="36"/>
        </w:rPr>
        <w:lastRenderedPageBreak/>
        <w:t>Contoh Untuk Tipe data Kategorical</w:t>
      </w:r>
    </w:p>
    <w:p w14:paraId="1C6500A4" w14:textId="77777777" w:rsidR="00511EBE" w:rsidRDefault="00511EBE">
      <w:pPr>
        <w:pStyle w:val="Heading4"/>
        <w:rPr>
          <w:b/>
        </w:rPr>
      </w:pPr>
    </w:p>
    <w:p w14:paraId="1EF4B630" w14:textId="4A00D129" w:rsidR="00EE3E98" w:rsidRDefault="00000000">
      <w:pPr>
        <w:pStyle w:val="Heading4"/>
      </w:pPr>
      <w:r>
        <w:rPr>
          <w:b/>
        </w:rPr>
        <w:t>Dataset: Klasifikasi Cuaca</w:t>
      </w:r>
    </w:p>
    <w:p w14:paraId="2CFE15CC" w14:textId="77777777" w:rsidR="00EE3E98" w:rsidRDefault="00000000">
      <w:pPr>
        <w:pStyle w:val="FirstParagraph"/>
      </w:pPr>
      <w:r>
        <w:t>Dataset ini berisi informasi tentang kondisi cuaca (fitur kategorikal) dan apakah seseorang memutuskan untuk bermain di luar atau tidak (label kelas)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60"/>
        <w:gridCol w:w="1763"/>
        <w:gridCol w:w="1735"/>
      </w:tblGrid>
      <w:tr w:rsidR="00EE3E98" w14:paraId="5774D6B9" w14:textId="77777777" w:rsidTr="00EE3E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96FC17" w14:textId="77777777" w:rsidR="00EE3E98" w:rsidRDefault="00000000">
            <w:pPr>
              <w:pStyle w:val="Compact"/>
            </w:pPr>
            <w:r>
              <w:rPr>
                <w:b/>
                <w:bCs/>
              </w:rPr>
              <w:t>Fitur 1 (Cuaca)</w:t>
            </w:r>
          </w:p>
        </w:tc>
        <w:tc>
          <w:tcPr>
            <w:tcW w:w="0" w:type="auto"/>
          </w:tcPr>
          <w:p w14:paraId="7D51D50B" w14:textId="77777777" w:rsidR="00EE3E98" w:rsidRDefault="00000000">
            <w:pPr>
              <w:pStyle w:val="Compact"/>
            </w:pPr>
            <w:r>
              <w:rPr>
                <w:b/>
                <w:bCs/>
              </w:rPr>
              <w:t>Fitur 2 (Suhu)</w:t>
            </w:r>
          </w:p>
        </w:tc>
        <w:tc>
          <w:tcPr>
            <w:tcW w:w="0" w:type="auto"/>
          </w:tcPr>
          <w:p w14:paraId="47670D44" w14:textId="77777777" w:rsidR="00EE3E98" w:rsidRDefault="00000000">
            <w:pPr>
              <w:pStyle w:val="Compact"/>
            </w:pPr>
            <w:r>
              <w:rPr>
                <w:b/>
                <w:bCs/>
              </w:rPr>
              <w:t>Label (Kelas)</w:t>
            </w:r>
          </w:p>
        </w:tc>
      </w:tr>
      <w:tr w:rsidR="00EE3E98" w14:paraId="610C3EA4" w14:textId="77777777">
        <w:tc>
          <w:tcPr>
            <w:tcW w:w="0" w:type="auto"/>
          </w:tcPr>
          <w:p w14:paraId="385E5C10" w14:textId="77777777" w:rsidR="00EE3E98" w:rsidRDefault="00000000">
            <w:pPr>
              <w:pStyle w:val="Compact"/>
            </w:pPr>
            <w:r>
              <w:t>Cerah</w:t>
            </w:r>
          </w:p>
        </w:tc>
        <w:tc>
          <w:tcPr>
            <w:tcW w:w="0" w:type="auto"/>
          </w:tcPr>
          <w:p w14:paraId="16FE9806" w14:textId="77777777" w:rsidR="00EE3E98" w:rsidRDefault="00000000">
            <w:pPr>
              <w:pStyle w:val="Compact"/>
            </w:pPr>
            <w:r>
              <w:t>Panas</w:t>
            </w:r>
          </w:p>
        </w:tc>
        <w:tc>
          <w:tcPr>
            <w:tcW w:w="0" w:type="auto"/>
          </w:tcPr>
          <w:p w14:paraId="401AD939" w14:textId="77777777" w:rsidR="00EE3E98" w:rsidRDefault="00000000">
            <w:pPr>
              <w:pStyle w:val="Compact"/>
            </w:pPr>
            <w:r>
              <w:t>Tidak Bermain</w:t>
            </w:r>
          </w:p>
        </w:tc>
      </w:tr>
      <w:tr w:rsidR="00EE3E98" w14:paraId="20AFD317" w14:textId="77777777">
        <w:tc>
          <w:tcPr>
            <w:tcW w:w="0" w:type="auto"/>
          </w:tcPr>
          <w:p w14:paraId="2DCBF8BD" w14:textId="77777777" w:rsidR="00EE3E98" w:rsidRDefault="00000000">
            <w:pPr>
              <w:pStyle w:val="Compact"/>
            </w:pPr>
            <w:r>
              <w:t>Mendung</w:t>
            </w:r>
          </w:p>
        </w:tc>
        <w:tc>
          <w:tcPr>
            <w:tcW w:w="0" w:type="auto"/>
          </w:tcPr>
          <w:p w14:paraId="0512385D" w14:textId="77777777" w:rsidR="00EE3E98" w:rsidRDefault="00000000">
            <w:pPr>
              <w:pStyle w:val="Compact"/>
            </w:pPr>
            <w:r>
              <w:t>Sejuk</w:t>
            </w:r>
          </w:p>
        </w:tc>
        <w:tc>
          <w:tcPr>
            <w:tcW w:w="0" w:type="auto"/>
          </w:tcPr>
          <w:p w14:paraId="27090920" w14:textId="77777777" w:rsidR="00EE3E98" w:rsidRDefault="00000000">
            <w:pPr>
              <w:pStyle w:val="Compact"/>
            </w:pPr>
            <w:r>
              <w:t>Bermain</w:t>
            </w:r>
          </w:p>
        </w:tc>
      </w:tr>
      <w:tr w:rsidR="00EE3E98" w14:paraId="35A21FB9" w14:textId="77777777">
        <w:tc>
          <w:tcPr>
            <w:tcW w:w="0" w:type="auto"/>
          </w:tcPr>
          <w:p w14:paraId="1441D141" w14:textId="77777777" w:rsidR="00EE3E98" w:rsidRDefault="00000000">
            <w:pPr>
              <w:pStyle w:val="Compact"/>
            </w:pPr>
            <w:r>
              <w:t>Hujan</w:t>
            </w:r>
          </w:p>
        </w:tc>
        <w:tc>
          <w:tcPr>
            <w:tcW w:w="0" w:type="auto"/>
          </w:tcPr>
          <w:p w14:paraId="3C05716C" w14:textId="77777777" w:rsidR="00EE3E98" w:rsidRDefault="00000000">
            <w:pPr>
              <w:pStyle w:val="Compact"/>
            </w:pPr>
            <w:r>
              <w:t>Dingin</w:t>
            </w:r>
          </w:p>
        </w:tc>
        <w:tc>
          <w:tcPr>
            <w:tcW w:w="0" w:type="auto"/>
          </w:tcPr>
          <w:p w14:paraId="37DD08A9" w14:textId="77777777" w:rsidR="00EE3E98" w:rsidRDefault="00000000">
            <w:pPr>
              <w:pStyle w:val="Compact"/>
            </w:pPr>
            <w:r>
              <w:t>Tidak Bermain</w:t>
            </w:r>
          </w:p>
        </w:tc>
      </w:tr>
      <w:tr w:rsidR="00EE3E98" w14:paraId="25A89058" w14:textId="77777777">
        <w:tc>
          <w:tcPr>
            <w:tcW w:w="0" w:type="auto"/>
          </w:tcPr>
          <w:p w14:paraId="27A7DE5D" w14:textId="77777777" w:rsidR="00EE3E98" w:rsidRDefault="00000000">
            <w:pPr>
              <w:pStyle w:val="Compact"/>
            </w:pPr>
            <w:r>
              <w:t>Cerah</w:t>
            </w:r>
          </w:p>
        </w:tc>
        <w:tc>
          <w:tcPr>
            <w:tcW w:w="0" w:type="auto"/>
          </w:tcPr>
          <w:p w14:paraId="6E0A6DAC" w14:textId="77777777" w:rsidR="00EE3E98" w:rsidRDefault="00000000">
            <w:pPr>
              <w:pStyle w:val="Compact"/>
            </w:pPr>
            <w:r>
              <w:t>Sejuk</w:t>
            </w:r>
          </w:p>
        </w:tc>
        <w:tc>
          <w:tcPr>
            <w:tcW w:w="0" w:type="auto"/>
          </w:tcPr>
          <w:p w14:paraId="211E6229" w14:textId="77777777" w:rsidR="00EE3E98" w:rsidRDefault="00000000">
            <w:pPr>
              <w:pStyle w:val="Compact"/>
            </w:pPr>
            <w:r>
              <w:t>Bermain</w:t>
            </w:r>
          </w:p>
        </w:tc>
      </w:tr>
      <w:tr w:rsidR="00EE3E98" w14:paraId="638E6ADA" w14:textId="77777777">
        <w:tc>
          <w:tcPr>
            <w:tcW w:w="0" w:type="auto"/>
          </w:tcPr>
          <w:p w14:paraId="4EB64474" w14:textId="77777777" w:rsidR="00EE3E98" w:rsidRDefault="00000000">
            <w:pPr>
              <w:pStyle w:val="Compact"/>
            </w:pPr>
            <w:r>
              <w:t>Hujan</w:t>
            </w:r>
          </w:p>
        </w:tc>
        <w:tc>
          <w:tcPr>
            <w:tcW w:w="0" w:type="auto"/>
          </w:tcPr>
          <w:p w14:paraId="416CF0BB" w14:textId="77777777" w:rsidR="00EE3E98" w:rsidRDefault="00000000">
            <w:pPr>
              <w:pStyle w:val="Compact"/>
            </w:pPr>
            <w:r>
              <w:t>Panas</w:t>
            </w:r>
          </w:p>
        </w:tc>
        <w:tc>
          <w:tcPr>
            <w:tcW w:w="0" w:type="auto"/>
          </w:tcPr>
          <w:p w14:paraId="0B5C0091" w14:textId="77777777" w:rsidR="00EE3E98" w:rsidRDefault="00000000">
            <w:pPr>
              <w:pStyle w:val="Compact"/>
            </w:pPr>
            <w:r>
              <w:t>Tidak Bermain</w:t>
            </w:r>
          </w:p>
        </w:tc>
      </w:tr>
    </w:tbl>
    <w:p w14:paraId="69A62587" w14:textId="77777777" w:rsidR="00EE3E98" w:rsidRDefault="00000000">
      <w:r>
        <w:pict w14:anchorId="1D8F1F97">
          <v:rect id="_x0000_i1032" style="width:0;height:1.5pt" o:hralign="center" o:hrstd="t" o:hr="t"/>
        </w:pict>
      </w:r>
    </w:p>
    <w:p w14:paraId="25FAA14F" w14:textId="77777777" w:rsidR="00EE3E98" w:rsidRDefault="00000000">
      <w:pPr>
        <w:pStyle w:val="Heading4"/>
      </w:pPr>
      <w:bookmarkStart w:id="13" w:name="penjelasan-dataset"/>
      <w:bookmarkEnd w:id="12"/>
      <w:r>
        <w:rPr>
          <w:b/>
        </w:rPr>
        <w:t>Penjelasan Dataset</w:t>
      </w:r>
    </w:p>
    <w:p w14:paraId="1B0B1171" w14:textId="77777777" w:rsidR="00EE3E98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Fitur 1 (Cuaca)</w:t>
      </w:r>
      <w:r>
        <w:t>: Kondisi cuaca, dengan nilai kategorikal: “Cerah”, “Mendung”, “Hujan”.</w:t>
      </w:r>
    </w:p>
    <w:p w14:paraId="12A8E94E" w14:textId="77777777" w:rsidR="00EE3E98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Fitur 2 (Suhu)</w:t>
      </w:r>
      <w:r>
        <w:t>: Kondisi suhu, dengan nilai kategorikal: “Panas”, “Sejuk”, “Dingin”.</w:t>
      </w:r>
    </w:p>
    <w:p w14:paraId="750B1339" w14:textId="77777777" w:rsidR="00EE3E98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Label (Kelas)</w:t>
      </w:r>
      <w:r>
        <w:t>: Apakah seseorang memutuskan untuk bermain di luar (“Bermain”) atau tidak (“Tidak Bermain”).</w:t>
      </w:r>
    </w:p>
    <w:p w14:paraId="44ED7342" w14:textId="77777777" w:rsidR="00EE3E98" w:rsidRDefault="00000000">
      <w:r>
        <w:pict w14:anchorId="16BBA951">
          <v:rect id="_x0000_i1033" style="width:0;height:1.5pt" o:hralign="center" o:hrstd="t" o:hr="t"/>
        </w:pict>
      </w:r>
    </w:p>
    <w:p w14:paraId="646B8710" w14:textId="77777777" w:rsidR="00EE3E98" w:rsidRDefault="00000000">
      <w:pPr>
        <w:pStyle w:val="Heading3"/>
      </w:pPr>
      <w:bookmarkStart w:id="14" w:name="contoh-untuk-tipe-data-kategorikal"/>
      <w:bookmarkEnd w:id="0"/>
      <w:bookmarkEnd w:id="13"/>
      <w:r>
        <w:t>Contoh untuk tipe data Kategorikal</w:t>
      </w:r>
    </w:p>
    <w:p w14:paraId="0C2953B9" w14:textId="77777777" w:rsidR="00EE3E98" w:rsidRDefault="00000000">
      <w:pPr>
        <w:pStyle w:val="Heading4"/>
      </w:pPr>
      <w:bookmarkStart w:id="15" w:name="Xbee9c973578d4ea80e0c7aa35a6602bb707bc13"/>
      <w:r>
        <w:rPr>
          <w:b/>
        </w:rPr>
        <w:t>Langkah-Langkah Perhitungan Naive Bayes untuk Data Kategorikal</w:t>
      </w:r>
    </w:p>
    <w:p w14:paraId="287D8AB1" w14:textId="77777777" w:rsidR="00EE3E98" w:rsidRDefault="00000000">
      <w:pPr>
        <w:pStyle w:val="Heading5"/>
      </w:pPr>
      <w:bookmarkStart w:id="16" w:name="langkah-1-hitung-probabilitas-prior-py-1"/>
      <w:r>
        <w:rPr>
          <w:b/>
          <w:bCs/>
        </w:rPr>
        <w:t>Langkah 1: Hitung Probabilitas Prior (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</m:oMath>
      <w:r>
        <w:rPr>
          <w:b/>
          <w:bCs/>
        </w:rPr>
        <w:t>)</w:t>
      </w:r>
    </w:p>
    <w:p w14:paraId="733E81C3" w14:textId="77777777" w:rsidR="00EE3E98" w:rsidRDefault="00000000">
      <w:pPr>
        <w:pStyle w:val="Compact"/>
        <w:numPr>
          <w:ilvl w:val="0"/>
          <w:numId w:val="17"/>
        </w:numPr>
      </w:pPr>
      <w:r>
        <w:t xml:space="preserve">Jumlah total data: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</w:p>
    <w:p w14:paraId="40051166" w14:textId="77777777" w:rsidR="00EE3E98" w:rsidRDefault="00000000">
      <w:pPr>
        <w:pStyle w:val="Compact"/>
        <w:numPr>
          <w:ilvl w:val="0"/>
          <w:numId w:val="17"/>
        </w:numPr>
      </w:pPr>
      <w:r>
        <w:t xml:space="preserve">Jumlah “Bermain”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nor/>
              </m:rPr>
              <m:t>Bermai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</w:p>
    <w:p w14:paraId="1D793DC3" w14:textId="77777777" w:rsidR="00EE3E98" w:rsidRDefault="00000000">
      <w:pPr>
        <w:pStyle w:val="Compact"/>
        <w:numPr>
          <w:ilvl w:val="0"/>
          <w:numId w:val="17"/>
        </w:numPr>
      </w:pPr>
      <w:r>
        <w:t xml:space="preserve">Jumlah “Tidak Bermain”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nor/>
              </m:rPr>
              <m:t>Tidak Bermai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</w:p>
    <w:p w14:paraId="4F433529" w14:textId="77777777" w:rsidR="00EE3E98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Bermain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m:t>Bermai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4</m:t>
          </m:r>
        </m:oMath>
      </m:oMathPara>
    </w:p>
    <w:p w14:paraId="605B3F22" w14:textId="77777777" w:rsidR="00EE3E98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Tidak Bermain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m:t>Tidak Bermai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6</m:t>
          </m:r>
        </m:oMath>
      </m:oMathPara>
    </w:p>
    <w:p w14:paraId="2791E201" w14:textId="77777777" w:rsidR="00EE3E98" w:rsidRDefault="00000000">
      <w:r>
        <w:pict w14:anchorId="385B4A83">
          <v:rect id="_x0000_i1034" style="width:0;height:1.5pt" o:hralign="center" o:hrstd="t" o:hr="t"/>
        </w:pict>
      </w:r>
    </w:p>
    <w:p w14:paraId="2298145C" w14:textId="77777777" w:rsidR="00EE3E98" w:rsidRDefault="00000000">
      <w:pPr>
        <w:pStyle w:val="Heading5"/>
      </w:pPr>
      <w:bookmarkStart w:id="17" w:name="langkah-2-hitung-likelihood-pxy"/>
      <w:bookmarkEnd w:id="16"/>
      <w:r>
        <w:rPr>
          <w:b/>
          <w:bCs/>
        </w:rPr>
        <w:t>Langkah 2: Hitung Likelihood (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Y</m:t>
            </m:r>
          </m:e>
        </m:d>
      </m:oMath>
      <w:r>
        <w:rPr>
          <w:b/>
          <w:bCs/>
        </w:rPr>
        <w:t>)</w:t>
      </w:r>
    </w:p>
    <w:p w14:paraId="3F51D8A6" w14:textId="77777777" w:rsidR="00EE3E98" w:rsidRDefault="00000000">
      <w:pPr>
        <w:pStyle w:val="FirstParagraph"/>
      </w:pPr>
      <w:r>
        <w:t>Untuk setiap fitur, hitung probabilitas kemunculan setiap nilai kategorikal dalam setiap kelas.</w:t>
      </w:r>
    </w:p>
    <w:p w14:paraId="41F1403B" w14:textId="77777777" w:rsidR="00EE3E98" w:rsidRDefault="00000000">
      <w:pPr>
        <w:pStyle w:val="Heading6"/>
      </w:pPr>
      <w:bookmarkStart w:id="18" w:name="fitur-1-cuaca"/>
      <w:r>
        <w:rPr>
          <w:b/>
          <w:bCs/>
        </w:rPr>
        <w:lastRenderedPageBreak/>
        <w:t>Fitur 1 (Cuaca)</w:t>
      </w:r>
    </w:p>
    <w:p w14:paraId="5F39EECC" w14:textId="77777777" w:rsidR="00EE3E98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Kelas Bermain</w:t>
      </w:r>
      <w:r>
        <w:t>: Data = {“Mendung”, “Cerah”}</w:t>
      </w:r>
    </w:p>
    <w:p w14:paraId="4C8B005E" w14:textId="77777777" w:rsidR="00EE3E98" w:rsidRDefault="00000000">
      <w:pPr>
        <w:pStyle w:val="Compact"/>
        <w:numPr>
          <w:ilvl w:val="1"/>
          <w:numId w:val="19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Cerah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m:rPr>
                <m:nor/>
              </m:rPr>
              <m:t>Bermain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Jumlah "Cerah" dalam "Bermain"</m:t>
            </m:r>
          </m:num>
          <m:den>
            <m:r>
              <m:rPr>
                <m:nor/>
              </m:rPr>
              <m:t>Jumlah total "Bermain"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</m:t>
        </m:r>
      </m:oMath>
    </w:p>
    <w:p w14:paraId="0B9A0472" w14:textId="77777777" w:rsidR="00EE3E98" w:rsidRDefault="00000000">
      <w:pPr>
        <w:pStyle w:val="Compact"/>
        <w:numPr>
          <w:ilvl w:val="1"/>
          <w:numId w:val="19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Mendung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m:rPr>
                <m:nor/>
              </m:rPr>
              <m:t>Bermain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Jumlah "Mendung" dalam "Bermain"</m:t>
            </m:r>
          </m:num>
          <m:den>
            <m:r>
              <m:rPr>
                <m:nor/>
              </m:rPr>
              <m:t>Jumlah total "Bermain"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</m:t>
        </m:r>
      </m:oMath>
    </w:p>
    <w:p w14:paraId="2EA94B47" w14:textId="77777777" w:rsidR="00EE3E98" w:rsidRDefault="00000000">
      <w:pPr>
        <w:pStyle w:val="Compact"/>
        <w:numPr>
          <w:ilvl w:val="1"/>
          <w:numId w:val="19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Hujan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m:rPr>
                <m:nor/>
              </m:rPr>
              <m:t>Bermain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Jumlah "Hujan" dalam "Bermain"</m:t>
            </m:r>
          </m:num>
          <m:den>
            <m:r>
              <m:rPr>
                <m:nor/>
              </m:rPr>
              <m:t>Jumlah total "Bermain"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2FB9AFAC" w14:textId="77777777" w:rsidR="00EE3E98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Kelas Tidak Bermain</w:t>
      </w:r>
      <w:r>
        <w:t>: Data = {“Cerah”, “Hujan”, “Hujan”}</w:t>
      </w:r>
    </w:p>
    <w:p w14:paraId="01951AE7" w14:textId="77777777" w:rsidR="00EE3E98" w:rsidRDefault="00000000">
      <w:pPr>
        <w:pStyle w:val="Compact"/>
        <w:numPr>
          <w:ilvl w:val="1"/>
          <w:numId w:val="20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Cerah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m:rPr>
                <m:nor/>
              </m:rPr>
              <m:t>Tidak Bermain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Jumlah "Cerah" dalam "Tidak Bermain"</m:t>
            </m:r>
          </m:num>
          <m:den>
            <m:r>
              <m:rPr>
                <m:nor/>
              </m:rPr>
              <m:t>Jumlah total "Tidak Bermain"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33</m:t>
        </m:r>
      </m:oMath>
    </w:p>
    <w:p w14:paraId="5035B2FC" w14:textId="77777777" w:rsidR="00EE3E98" w:rsidRDefault="00000000">
      <w:pPr>
        <w:pStyle w:val="Compact"/>
        <w:numPr>
          <w:ilvl w:val="1"/>
          <w:numId w:val="20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Mendung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m:rPr>
                <m:nor/>
              </m:rPr>
              <m:t>Tidak Bermain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Jumlah "Mendung" dalam "Tidak Bermain"</m:t>
            </m:r>
          </m:num>
          <m:den>
            <m:r>
              <m:rPr>
                <m:nor/>
              </m:rPr>
              <m:t>Jumlah total "Tidak Bermain"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72047B0" w14:textId="77777777" w:rsidR="00EE3E98" w:rsidRDefault="00000000">
      <w:pPr>
        <w:pStyle w:val="Compact"/>
        <w:numPr>
          <w:ilvl w:val="1"/>
          <w:numId w:val="20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Hujan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m:rPr>
                <m:nor/>
              </m:rPr>
              <m:t>Tidak Bermain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Jumlah "Hujan" dalam "Tidak Bermain"</m:t>
            </m:r>
          </m:num>
          <m:den>
            <m:r>
              <m:rPr>
                <m:nor/>
              </m:rPr>
              <m:t>Jumlah total "Tidak Bermain"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67</m:t>
        </m:r>
      </m:oMath>
    </w:p>
    <w:p w14:paraId="6C6AFD95" w14:textId="77777777" w:rsidR="00EE3E98" w:rsidRDefault="00000000">
      <w:pPr>
        <w:pStyle w:val="Heading6"/>
      </w:pPr>
      <w:bookmarkStart w:id="19" w:name="fitur-2-suhu"/>
      <w:bookmarkEnd w:id="18"/>
      <w:r>
        <w:rPr>
          <w:b/>
          <w:bCs/>
        </w:rPr>
        <w:t>Fitur 2 (Suhu)</w:t>
      </w:r>
    </w:p>
    <w:p w14:paraId="5F8F2461" w14:textId="77777777" w:rsidR="00EE3E98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Kelas Bermain</w:t>
      </w:r>
      <w:r>
        <w:t>: Data = {“Sejuk”, “Sejuk”}</w:t>
      </w:r>
    </w:p>
    <w:p w14:paraId="117382C5" w14:textId="77777777" w:rsidR="00EE3E98" w:rsidRDefault="00000000">
      <w:pPr>
        <w:pStyle w:val="Compact"/>
        <w:numPr>
          <w:ilvl w:val="1"/>
          <w:numId w:val="22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Panas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m:rPr>
                <m:nor/>
              </m:rPr>
              <m:t>Bermain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Jumlah "Panas" dalam "Bermain"</m:t>
            </m:r>
          </m:num>
          <m:den>
            <m:r>
              <m:rPr>
                <m:nor/>
              </m:rPr>
              <m:t>Jumlah total "Bermain"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176C77C4" w14:textId="77777777" w:rsidR="00EE3E98" w:rsidRDefault="00000000">
      <w:pPr>
        <w:pStyle w:val="Compact"/>
        <w:numPr>
          <w:ilvl w:val="1"/>
          <w:numId w:val="22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Sejuk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m:rPr>
                <m:nor/>
              </m:rPr>
              <m:t>Bermain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Jumlah "Sejuk" dalam "Bermain"</m:t>
            </m:r>
          </m:num>
          <m:den>
            <m:r>
              <m:rPr>
                <m:nor/>
              </m:rPr>
              <m:t>Jumlah total "Bermain"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373B5685" w14:textId="77777777" w:rsidR="00EE3E98" w:rsidRDefault="00000000">
      <w:pPr>
        <w:pStyle w:val="Compact"/>
        <w:numPr>
          <w:ilvl w:val="1"/>
          <w:numId w:val="22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Dingin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m:rPr>
                <m:nor/>
              </m:rPr>
              <m:t>Bermain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Jumlah "Dingin" dalam "Bermain"</m:t>
            </m:r>
          </m:num>
          <m:den>
            <m:r>
              <m:rPr>
                <m:nor/>
              </m:rPr>
              <m:t>Jumlah total "Bermain"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7A730E9E" w14:textId="77777777" w:rsidR="00EE3E98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Kelas Tidak Bermain</w:t>
      </w:r>
      <w:r>
        <w:t>: Data = {“Panas”, “Dingin”, “Panas”}</w:t>
      </w:r>
    </w:p>
    <w:p w14:paraId="2B04CF97" w14:textId="77777777" w:rsidR="00EE3E98" w:rsidRDefault="00000000">
      <w:pPr>
        <w:pStyle w:val="Compact"/>
        <w:numPr>
          <w:ilvl w:val="1"/>
          <w:numId w:val="23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Panas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m:rPr>
                <m:nor/>
              </m:rPr>
              <m:t>Tidak Bermain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Jumlah "Panas" dalam "Tidak Bermain"</m:t>
            </m:r>
          </m:num>
          <m:den>
            <m:r>
              <m:rPr>
                <m:nor/>
              </m:rPr>
              <m:t>Jumlah total "Tidak Bermain"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67</m:t>
        </m:r>
      </m:oMath>
    </w:p>
    <w:p w14:paraId="729CA7FF" w14:textId="77777777" w:rsidR="00EE3E98" w:rsidRDefault="00000000">
      <w:pPr>
        <w:pStyle w:val="Compact"/>
        <w:numPr>
          <w:ilvl w:val="1"/>
          <w:numId w:val="23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Sejuk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m:rPr>
                <m:nor/>
              </m:rPr>
              <m:t>Tidak Bermain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Jumlah "Sejuk" dalam "Tidak Bermain"</m:t>
            </m:r>
          </m:num>
          <m:den>
            <m:r>
              <m:rPr>
                <m:nor/>
              </m:rPr>
              <m:t>Jumlah total "Tidak Bermain"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7EE5E129" w14:textId="77777777" w:rsidR="00EE3E98" w:rsidRDefault="00000000">
      <w:pPr>
        <w:pStyle w:val="Compact"/>
        <w:numPr>
          <w:ilvl w:val="1"/>
          <w:numId w:val="23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Dingin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m:rPr>
                <m:nor/>
              </m:rPr>
              <m:t>Tidak Bermain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Jumlah "Dingin" dalam "Tidak Bermain"</m:t>
            </m:r>
          </m:num>
          <m:den>
            <m:r>
              <m:rPr>
                <m:nor/>
              </m:rPr>
              <m:t>Jumlah total "Tidak Bermain"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33</m:t>
        </m:r>
      </m:oMath>
    </w:p>
    <w:p w14:paraId="53FBE817" w14:textId="77777777" w:rsidR="00EE3E98" w:rsidRDefault="00000000">
      <w:r>
        <w:pict w14:anchorId="21466560">
          <v:rect id="_x0000_i1035" style="width:0;height:1.5pt" o:hralign="center" o:hrstd="t" o:hr="t"/>
        </w:pict>
      </w:r>
    </w:p>
    <w:p w14:paraId="0203A07D" w14:textId="77777777" w:rsidR="00EE3E98" w:rsidRDefault="00000000">
      <w:pPr>
        <w:pStyle w:val="Heading5"/>
      </w:pPr>
      <w:bookmarkStart w:id="20" w:name="langkah-3-prediksi-data-baru"/>
      <w:bookmarkEnd w:id="17"/>
      <w:bookmarkEnd w:id="19"/>
      <w:r>
        <w:rPr>
          <w:b/>
          <w:bCs/>
        </w:rPr>
        <w:t>Langkah 3: Prediksi Data Baru</w:t>
      </w:r>
    </w:p>
    <w:p w14:paraId="60307EA0" w14:textId="77777777" w:rsidR="00EE3E98" w:rsidRDefault="00000000">
      <w:pPr>
        <w:pStyle w:val="FirstParagraph"/>
      </w:pPr>
      <w:r>
        <w:t>Misalkan kita memiliki data baru: - Cuaca: “Hujan” - Suhu: “Panas”</w:t>
      </w:r>
    </w:p>
    <w:p w14:paraId="3F76A834" w14:textId="77777777" w:rsidR="00EE3E98" w:rsidRDefault="00000000">
      <w:pPr>
        <w:pStyle w:val="BodyText"/>
      </w:pPr>
      <w:r>
        <w:t>Hitung probabilitas posterior untuk setiap kelas menggunakan rumus Naive Bayes:</w:t>
      </w:r>
    </w:p>
    <w:p w14:paraId="461FA8D5" w14:textId="77777777" w:rsidR="00EE3E98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∝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Y</m:t>
              </m:r>
            </m:e>
          </m:d>
        </m:oMath>
      </m:oMathPara>
    </w:p>
    <w:p w14:paraId="479CDA55" w14:textId="77777777" w:rsidR="00EE3E98" w:rsidRDefault="00000000">
      <w:pPr>
        <w:pStyle w:val="Heading6"/>
      </w:pPr>
      <w:bookmarkStart w:id="21" w:name="kelas-bermain"/>
      <w:r>
        <w:rPr>
          <w:b/>
          <w:bCs/>
        </w:rPr>
        <w:t>Kelas Bermain</w:t>
      </w:r>
    </w:p>
    <w:p w14:paraId="6770B862" w14:textId="77777777" w:rsidR="00EE3E98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Bermai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∝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Bermain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Huja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Bermain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Pana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Bermain</m:t>
              </m:r>
            </m:e>
          </m:d>
        </m:oMath>
      </m:oMathPara>
    </w:p>
    <w:p w14:paraId="6A5E68B5" w14:textId="77777777" w:rsidR="00EE3E98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Bermai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∝</m:t>
          </m:r>
          <m:r>
            <w:rPr>
              <w:rFonts w:ascii="Cambria Math" w:hAnsi="Cambria Math"/>
            </w:rPr>
            <m:t>0.4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2E3D12E" w14:textId="77777777" w:rsidR="00EE3E98" w:rsidRDefault="00000000">
      <w:pPr>
        <w:pStyle w:val="Heading6"/>
      </w:pPr>
      <w:bookmarkStart w:id="22" w:name="kelas-tidak-bermain"/>
      <w:bookmarkEnd w:id="21"/>
      <w:r>
        <w:rPr>
          <w:b/>
          <w:bCs/>
        </w:rPr>
        <w:t>Kelas Tidak Bermain</w:t>
      </w:r>
    </w:p>
    <w:p w14:paraId="38DC9AFE" w14:textId="77777777" w:rsidR="00EE3E98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Tidak Bermai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∝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Tidak Bermain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Huja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Tidak Bermain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Pana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Tidak Bermain</m:t>
              </m:r>
            </m:e>
          </m:d>
        </m:oMath>
      </m:oMathPara>
    </w:p>
    <w:p w14:paraId="0232CE7B" w14:textId="77777777" w:rsidR="00EE3E98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Tidak Bermai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∝</m:t>
          </m:r>
          <m:r>
            <w:rPr>
              <w:rFonts w:ascii="Cambria Math" w:hAnsi="Cambria Math"/>
            </w:rPr>
            <m:t>0.6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0.67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0.67</m:t>
          </m:r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268</m:t>
          </m:r>
        </m:oMath>
      </m:oMathPara>
    </w:p>
    <w:p w14:paraId="7227EDBE" w14:textId="77777777" w:rsidR="00EE3E98" w:rsidRDefault="00000000">
      <w:r>
        <w:pict w14:anchorId="24ABC8ED">
          <v:rect id="_x0000_i1036" style="width:0;height:1.5pt" o:hralign="center" o:hrstd="t" o:hr="t"/>
        </w:pict>
      </w:r>
    </w:p>
    <w:p w14:paraId="00D8808D" w14:textId="77777777" w:rsidR="00EE3E98" w:rsidRDefault="00000000">
      <w:pPr>
        <w:pStyle w:val="Heading5"/>
      </w:pPr>
      <w:bookmarkStart w:id="23" w:name="langkah-4-kesimpulan"/>
      <w:bookmarkEnd w:id="20"/>
      <w:bookmarkEnd w:id="22"/>
      <w:r>
        <w:rPr>
          <w:b/>
          <w:bCs/>
        </w:rPr>
        <w:t>Langkah 4: Kesimpulan</w:t>
      </w:r>
    </w:p>
    <w:p w14:paraId="0CC84245" w14:textId="77777777" w:rsidR="00EE3E98" w:rsidRDefault="00000000">
      <w:pPr>
        <w:pStyle w:val="Compact"/>
        <w:numPr>
          <w:ilvl w:val="0"/>
          <w:numId w:val="24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Bermain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79A30883" w14:textId="77777777" w:rsidR="00EE3E98" w:rsidRDefault="00000000">
      <w:pPr>
        <w:pStyle w:val="Compact"/>
        <w:numPr>
          <w:ilvl w:val="0"/>
          <w:numId w:val="24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Tidak Bermain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268</m:t>
        </m:r>
      </m:oMath>
    </w:p>
    <w:p w14:paraId="7E8A7ED0" w14:textId="77777777" w:rsidR="00EE3E98" w:rsidRDefault="00000000">
      <w:pPr>
        <w:pStyle w:val="FirstParagraph"/>
      </w:pPr>
      <w:r>
        <w:t xml:space="preserve">Karena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Tidak Bermain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Bermain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, maka prediksi untuk data baru adalah </w:t>
      </w:r>
      <w:r>
        <w:rPr>
          <w:b/>
          <w:bCs/>
        </w:rPr>
        <w:t>Tidak Bermain</w:t>
      </w:r>
      <w:r>
        <w:t>.</w:t>
      </w:r>
    </w:p>
    <w:p w14:paraId="222FE57B" w14:textId="77777777" w:rsidR="00EE3E98" w:rsidRDefault="00000000">
      <w:r>
        <w:pict w14:anchorId="6D47F6A6">
          <v:rect id="_x0000_i1037" style="width:0;height:1.5pt" o:hralign="center" o:hrstd="t" o:hr="t"/>
        </w:pict>
      </w:r>
    </w:p>
    <w:p w14:paraId="06585769" w14:textId="77777777" w:rsidR="00FB0E6B" w:rsidRDefault="00FB0E6B" w:rsidP="00511EBE">
      <w:pPr>
        <w:pStyle w:val="Heading3"/>
        <w:jc w:val="center"/>
        <w:rPr>
          <w:sz w:val="34"/>
          <w:szCs w:val="34"/>
        </w:rPr>
      </w:pPr>
      <w:bookmarkStart w:id="24" w:name="untuk-tipe-data-campuran"/>
      <w:bookmarkEnd w:id="14"/>
      <w:bookmarkEnd w:id="15"/>
      <w:bookmarkEnd w:id="23"/>
    </w:p>
    <w:p w14:paraId="4B9E0F82" w14:textId="77777777" w:rsidR="00FB0E6B" w:rsidRDefault="00FB0E6B" w:rsidP="00511EBE">
      <w:pPr>
        <w:pStyle w:val="Heading3"/>
        <w:jc w:val="center"/>
        <w:rPr>
          <w:sz w:val="34"/>
          <w:szCs w:val="34"/>
        </w:rPr>
      </w:pPr>
    </w:p>
    <w:p w14:paraId="04429E39" w14:textId="77777777" w:rsidR="00FB0E6B" w:rsidRDefault="00FB0E6B" w:rsidP="00511EBE">
      <w:pPr>
        <w:pStyle w:val="Heading3"/>
        <w:jc w:val="center"/>
        <w:rPr>
          <w:sz w:val="34"/>
          <w:szCs w:val="34"/>
        </w:rPr>
      </w:pPr>
    </w:p>
    <w:p w14:paraId="7FF0E7E4" w14:textId="77777777" w:rsidR="00FB0E6B" w:rsidRDefault="00FB0E6B" w:rsidP="00511EBE">
      <w:pPr>
        <w:pStyle w:val="Heading3"/>
        <w:jc w:val="center"/>
        <w:rPr>
          <w:sz w:val="34"/>
          <w:szCs w:val="34"/>
        </w:rPr>
      </w:pPr>
    </w:p>
    <w:p w14:paraId="24821460" w14:textId="77777777" w:rsidR="00FB0E6B" w:rsidRDefault="00FB0E6B" w:rsidP="00511EBE">
      <w:pPr>
        <w:pStyle w:val="Heading3"/>
        <w:jc w:val="center"/>
        <w:rPr>
          <w:sz w:val="34"/>
          <w:szCs w:val="34"/>
        </w:rPr>
      </w:pPr>
    </w:p>
    <w:p w14:paraId="1A90840C" w14:textId="77777777" w:rsidR="00FB0E6B" w:rsidRDefault="00FB0E6B" w:rsidP="00511EBE">
      <w:pPr>
        <w:pStyle w:val="Heading3"/>
        <w:jc w:val="center"/>
        <w:rPr>
          <w:sz w:val="34"/>
          <w:szCs w:val="34"/>
        </w:rPr>
      </w:pPr>
    </w:p>
    <w:p w14:paraId="21DFEBC4" w14:textId="77777777" w:rsidR="00FB0E6B" w:rsidRDefault="00FB0E6B" w:rsidP="00511EBE">
      <w:pPr>
        <w:pStyle w:val="Heading3"/>
        <w:jc w:val="center"/>
        <w:rPr>
          <w:sz w:val="34"/>
          <w:szCs w:val="34"/>
        </w:rPr>
      </w:pPr>
    </w:p>
    <w:p w14:paraId="7974EED5" w14:textId="77777777" w:rsidR="00FB0E6B" w:rsidRDefault="00FB0E6B" w:rsidP="00511EBE">
      <w:pPr>
        <w:pStyle w:val="Heading3"/>
        <w:jc w:val="center"/>
        <w:rPr>
          <w:sz w:val="34"/>
          <w:szCs w:val="34"/>
        </w:rPr>
      </w:pPr>
    </w:p>
    <w:p w14:paraId="67264AF2" w14:textId="77777777" w:rsidR="00FB0E6B" w:rsidRDefault="00FB0E6B" w:rsidP="00511EBE">
      <w:pPr>
        <w:pStyle w:val="Heading3"/>
        <w:jc w:val="center"/>
        <w:rPr>
          <w:sz w:val="34"/>
          <w:szCs w:val="34"/>
        </w:rPr>
      </w:pPr>
    </w:p>
    <w:p w14:paraId="10CCBB08" w14:textId="77777777" w:rsidR="00FB0E6B" w:rsidRDefault="00FB0E6B" w:rsidP="00511EBE">
      <w:pPr>
        <w:pStyle w:val="Heading3"/>
        <w:jc w:val="center"/>
        <w:rPr>
          <w:sz w:val="34"/>
          <w:szCs w:val="34"/>
        </w:rPr>
      </w:pPr>
    </w:p>
    <w:p w14:paraId="17EA2CB7" w14:textId="77777777" w:rsidR="00FB0E6B" w:rsidRDefault="00FB0E6B" w:rsidP="00FB0E6B">
      <w:pPr>
        <w:pStyle w:val="BodyText"/>
      </w:pPr>
    </w:p>
    <w:p w14:paraId="6ED92815" w14:textId="77777777" w:rsidR="00FB0E6B" w:rsidRDefault="00FB0E6B" w:rsidP="00FB0E6B">
      <w:pPr>
        <w:pStyle w:val="BodyText"/>
      </w:pPr>
    </w:p>
    <w:p w14:paraId="05717A15" w14:textId="77777777" w:rsidR="00FB0E6B" w:rsidRPr="00FB0E6B" w:rsidRDefault="00FB0E6B" w:rsidP="00FB0E6B">
      <w:pPr>
        <w:pStyle w:val="BodyText"/>
      </w:pPr>
    </w:p>
    <w:p w14:paraId="5C2AF5FC" w14:textId="77777777" w:rsidR="00FB0E6B" w:rsidRDefault="00FB0E6B" w:rsidP="00511EBE">
      <w:pPr>
        <w:pStyle w:val="Heading3"/>
        <w:jc w:val="center"/>
        <w:rPr>
          <w:sz w:val="34"/>
          <w:szCs w:val="34"/>
        </w:rPr>
      </w:pPr>
    </w:p>
    <w:p w14:paraId="63E8B9C6" w14:textId="77777777" w:rsidR="00FB0E6B" w:rsidRDefault="00FB0E6B" w:rsidP="00511EBE">
      <w:pPr>
        <w:pStyle w:val="Heading3"/>
        <w:jc w:val="center"/>
        <w:rPr>
          <w:sz w:val="34"/>
          <w:szCs w:val="34"/>
        </w:rPr>
      </w:pPr>
    </w:p>
    <w:p w14:paraId="292D1841" w14:textId="772BBC6E" w:rsidR="000824B4" w:rsidRDefault="00FB0E6B" w:rsidP="00511EBE">
      <w:pPr>
        <w:pStyle w:val="Heading3"/>
        <w:jc w:val="center"/>
        <w:rPr>
          <w:sz w:val="34"/>
          <w:szCs w:val="34"/>
        </w:rPr>
      </w:pPr>
      <w:r>
        <w:rPr>
          <w:sz w:val="34"/>
          <w:szCs w:val="34"/>
        </w:rPr>
        <w:t>Contoh Tipe Data Campuran</w:t>
      </w:r>
    </w:p>
    <w:p w14:paraId="51D77E17" w14:textId="77777777" w:rsidR="000824B4" w:rsidRDefault="000824B4" w:rsidP="00511EBE">
      <w:pPr>
        <w:pStyle w:val="Heading3"/>
        <w:jc w:val="center"/>
        <w:rPr>
          <w:sz w:val="34"/>
          <w:szCs w:val="34"/>
        </w:rPr>
      </w:pPr>
    </w:p>
    <w:p w14:paraId="76819EB9" w14:textId="77777777" w:rsidR="00FB0E6B" w:rsidRDefault="00FB0E6B">
      <w:bookmarkStart w:id="25" w:name="X0cb9580d0325106a03a82c9d876fcb4cdb2619d"/>
      <w:bookmarkStart w:id="26" w:name="langkah-4-kesimpulan-1"/>
    </w:p>
    <w:p w14:paraId="38ECBCB9" w14:textId="77777777" w:rsidR="00FB0E6B" w:rsidRDefault="00FB0E6B" w:rsidP="00FB0E6B">
      <w:pPr>
        <w:pStyle w:val="Heading4"/>
      </w:pPr>
      <w:bookmarkStart w:id="27" w:name="dataset-klasifikasi-pembelian-produk"/>
      <w:r>
        <w:rPr>
          <w:b/>
        </w:rPr>
        <w:t>Dataset: Klasifikasi Pembelian Produk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30"/>
        <w:gridCol w:w="1686"/>
        <w:gridCol w:w="1673"/>
      </w:tblGrid>
      <w:tr w:rsidR="00FB0E6B" w14:paraId="63AD4BA9" w14:textId="77777777" w:rsidTr="001A74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10E6D6" w14:textId="77777777" w:rsidR="00FB0E6B" w:rsidRDefault="00FB0E6B" w:rsidP="001A7442">
            <w:pPr>
              <w:pStyle w:val="Compact"/>
            </w:pPr>
            <w:r>
              <w:rPr>
                <w:b/>
                <w:bCs/>
              </w:rPr>
              <w:t>Fitur 1 (Jenis Kelamin)</w:t>
            </w:r>
          </w:p>
        </w:tc>
        <w:tc>
          <w:tcPr>
            <w:tcW w:w="0" w:type="auto"/>
          </w:tcPr>
          <w:p w14:paraId="3C749395" w14:textId="77777777" w:rsidR="00FB0E6B" w:rsidRDefault="00FB0E6B" w:rsidP="001A7442">
            <w:pPr>
              <w:pStyle w:val="Compact"/>
            </w:pPr>
            <w:r>
              <w:rPr>
                <w:b/>
                <w:bCs/>
              </w:rPr>
              <w:t>Fitur 2 (Usia)</w:t>
            </w:r>
          </w:p>
        </w:tc>
        <w:tc>
          <w:tcPr>
            <w:tcW w:w="0" w:type="auto"/>
          </w:tcPr>
          <w:p w14:paraId="5F4E8E13" w14:textId="77777777" w:rsidR="00FB0E6B" w:rsidRDefault="00FB0E6B" w:rsidP="001A7442">
            <w:pPr>
              <w:pStyle w:val="Compact"/>
            </w:pPr>
            <w:r>
              <w:rPr>
                <w:b/>
                <w:bCs/>
              </w:rPr>
              <w:t>Label (Kelas)</w:t>
            </w:r>
          </w:p>
        </w:tc>
      </w:tr>
      <w:tr w:rsidR="00FB0E6B" w14:paraId="0251F336" w14:textId="77777777" w:rsidTr="001A7442">
        <w:tc>
          <w:tcPr>
            <w:tcW w:w="0" w:type="auto"/>
          </w:tcPr>
          <w:p w14:paraId="0A3C8DA8" w14:textId="77777777" w:rsidR="00FB0E6B" w:rsidRDefault="00FB0E6B" w:rsidP="001A7442">
            <w:pPr>
              <w:pStyle w:val="Compact"/>
            </w:pPr>
            <w:r>
              <w:t>Pria</w:t>
            </w:r>
          </w:p>
        </w:tc>
        <w:tc>
          <w:tcPr>
            <w:tcW w:w="0" w:type="auto"/>
          </w:tcPr>
          <w:p w14:paraId="501311CA" w14:textId="77777777" w:rsidR="00FB0E6B" w:rsidRDefault="00FB0E6B" w:rsidP="001A7442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069E4F39" w14:textId="77777777" w:rsidR="00FB0E6B" w:rsidRDefault="00FB0E6B" w:rsidP="001A7442">
            <w:pPr>
              <w:pStyle w:val="Compact"/>
            </w:pPr>
            <w:r>
              <w:t>Tidak Beli</w:t>
            </w:r>
          </w:p>
        </w:tc>
      </w:tr>
      <w:tr w:rsidR="00FB0E6B" w14:paraId="590D4E54" w14:textId="77777777" w:rsidTr="001A7442">
        <w:tc>
          <w:tcPr>
            <w:tcW w:w="0" w:type="auto"/>
          </w:tcPr>
          <w:p w14:paraId="1CEC0642" w14:textId="77777777" w:rsidR="00FB0E6B" w:rsidRDefault="00FB0E6B" w:rsidP="001A7442">
            <w:pPr>
              <w:pStyle w:val="Compact"/>
            </w:pPr>
            <w:r>
              <w:t>Wanita</w:t>
            </w:r>
          </w:p>
        </w:tc>
        <w:tc>
          <w:tcPr>
            <w:tcW w:w="0" w:type="auto"/>
          </w:tcPr>
          <w:p w14:paraId="25B8C8D4" w14:textId="77777777" w:rsidR="00FB0E6B" w:rsidRDefault="00FB0E6B" w:rsidP="001A7442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3CFD35FF" w14:textId="77777777" w:rsidR="00FB0E6B" w:rsidRDefault="00FB0E6B" w:rsidP="001A7442">
            <w:pPr>
              <w:pStyle w:val="Compact"/>
            </w:pPr>
            <w:r>
              <w:t>Beli</w:t>
            </w:r>
          </w:p>
        </w:tc>
      </w:tr>
      <w:tr w:rsidR="00FB0E6B" w14:paraId="75DB73AB" w14:textId="77777777" w:rsidTr="001A7442">
        <w:tc>
          <w:tcPr>
            <w:tcW w:w="0" w:type="auto"/>
          </w:tcPr>
          <w:p w14:paraId="6E82CC6C" w14:textId="77777777" w:rsidR="00FB0E6B" w:rsidRDefault="00FB0E6B" w:rsidP="001A7442">
            <w:pPr>
              <w:pStyle w:val="Compact"/>
            </w:pPr>
            <w:r>
              <w:t>Pria</w:t>
            </w:r>
          </w:p>
        </w:tc>
        <w:tc>
          <w:tcPr>
            <w:tcW w:w="0" w:type="auto"/>
          </w:tcPr>
          <w:p w14:paraId="2AE93842" w14:textId="77777777" w:rsidR="00FB0E6B" w:rsidRDefault="00FB0E6B" w:rsidP="001A7442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14:paraId="501FFA8B" w14:textId="77777777" w:rsidR="00FB0E6B" w:rsidRDefault="00FB0E6B" w:rsidP="001A7442">
            <w:pPr>
              <w:pStyle w:val="Compact"/>
            </w:pPr>
            <w:r>
              <w:t>Beli</w:t>
            </w:r>
          </w:p>
        </w:tc>
      </w:tr>
      <w:tr w:rsidR="00FB0E6B" w14:paraId="7D05CB4E" w14:textId="77777777" w:rsidTr="001A7442">
        <w:tc>
          <w:tcPr>
            <w:tcW w:w="0" w:type="auto"/>
          </w:tcPr>
          <w:p w14:paraId="7EF16AC4" w14:textId="77777777" w:rsidR="00FB0E6B" w:rsidRDefault="00FB0E6B" w:rsidP="001A7442">
            <w:pPr>
              <w:pStyle w:val="Compact"/>
            </w:pPr>
            <w:r>
              <w:t>Wanita</w:t>
            </w:r>
          </w:p>
        </w:tc>
        <w:tc>
          <w:tcPr>
            <w:tcW w:w="0" w:type="auto"/>
          </w:tcPr>
          <w:p w14:paraId="0E99E6F4" w14:textId="77777777" w:rsidR="00FB0E6B" w:rsidRDefault="00FB0E6B" w:rsidP="001A7442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413DDAF5" w14:textId="77777777" w:rsidR="00FB0E6B" w:rsidRDefault="00FB0E6B" w:rsidP="001A7442">
            <w:pPr>
              <w:pStyle w:val="Compact"/>
            </w:pPr>
            <w:r>
              <w:t>Tidak Beli</w:t>
            </w:r>
          </w:p>
        </w:tc>
      </w:tr>
      <w:tr w:rsidR="00FB0E6B" w14:paraId="65B2C3A0" w14:textId="77777777" w:rsidTr="001A7442">
        <w:tc>
          <w:tcPr>
            <w:tcW w:w="0" w:type="auto"/>
          </w:tcPr>
          <w:p w14:paraId="62557B86" w14:textId="77777777" w:rsidR="00FB0E6B" w:rsidRDefault="00FB0E6B" w:rsidP="001A7442">
            <w:pPr>
              <w:pStyle w:val="Compact"/>
            </w:pPr>
            <w:r>
              <w:t>Pria</w:t>
            </w:r>
          </w:p>
        </w:tc>
        <w:tc>
          <w:tcPr>
            <w:tcW w:w="0" w:type="auto"/>
          </w:tcPr>
          <w:p w14:paraId="0470BE31" w14:textId="77777777" w:rsidR="00FB0E6B" w:rsidRDefault="00FB0E6B" w:rsidP="001A7442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43D1099" w14:textId="77777777" w:rsidR="00FB0E6B" w:rsidRDefault="00FB0E6B" w:rsidP="001A7442">
            <w:pPr>
              <w:pStyle w:val="Compact"/>
            </w:pPr>
            <w:r>
              <w:t>Tidak Beli</w:t>
            </w:r>
          </w:p>
        </w:tc>
      </w:tr>
    </w:tbl>
    <w:p w14:paraId="1607CFAF" w14:textId="77777777" w:rsidR="00FB0E6B" w:rsidRDefault="00FB0E6B" w:rsidP="00FB0E6B">
      <w:r>
        <w:pict w14:anchorId="74C5FF0C">
          <v:rect id="_x0000_i1766" style="width:0;height:1.5pt" o:hralign="center" o:hrstd="t" o:hr="t"/>
        </w:pict>
      </w:r>
    </w:p>
    <w:p w14:paraId="44B71808" w14:textId="77777777" w:rsidR="00FB0E6B" w:rsidRDefault="00FB0E6B" w:rsidP="00FB0E6B">
      <w:pPr>
        <w:pStyle w:val="Heading4"/>
      </w:pPr>
      <w:bookmarkStart w:id="28" w:name="penjelasan-dataset-1"/>
      <w:bookmarkEnd w:id="27"/>
      <w:r>
        <w:rPr>
          <w:b/>
        </w:rPr>
        <w:t>Penjelasan Dataset</w:t>
      </w:r>
    </w:p>
    <w:p w14:paraId="3F21D23C" w14:textId="77777777" w:rsidR="00FB0E6B" w:rsidRDefault="00FB0E6B" w:rsidP="00FB0E6B">
      <w:pPr>
        <w:pStyle w:val="Compact"/>
        <w:numPr>
          <w:ilvl w:val="0"/>
          <w:numId w:val="9"/>
        </w:numPr>
      </w:pPr>
      <w:r>
        <w:rPr>
          <w:b/>
          <w:bCs/>
        </w:rPr>
        <w:t>Fitur 1 (Jenis Kelamin)</w:t>
      </w:r>
      <w:r>
        <w:t>: Data kategorikal dengan nilai “Pria” atau “Wanita”.</w:t>
      </w:r>
    </w:p>
    <w:p w14:paraId="0F8B0DC8" w14:textId="77777777" w:rsidR="00FB0E6B" w:rsidRDefault="00FB0E6B" w:rsidP="00FB0E6B">
      <w:pPr>
        <w:pStyle w:val="Compact"/>
        <w:numPr>
          <w:ilvl w:val="0"/>
          <w:numId w:val="9"/>
        </w:numPr>
      </w:pPr>
      <w:r>
        <w:rPr>
          <w:b/>
          <w:bCs/>
        </w:rPr>
        <w:t>Fitur 2 (Usia)</w:t>
      </w:r>
      <w:r>
        <w:t>: Data numerik yang menunjukkan usia pelanggan.</w:t>
      </w:r>
    </w:p>
    <w:p w14:paraId="649C7E28" w14:textId="77777777" w:rsidR="00FB0E6B" w:rsidRDefault="00FB0E6B" w:rsidP="00FB0E6B">
      <w:pPr>
        <w:pStyle w:val="Compact"/>
        <w:numPr>
          <w:ilvl w:val="0"/>
          <w:numId w:val="9"/>
        </w:numPr>
      </w:pPr>
      <w:r>
        <w:rPr>
          <w:b/>
          <w:bCs/>
        </w:rPr>
        <w:t>Label (Kelas)</w:t>
      </w:r>
      <w:r>
        <w:t>: Apakah pelanggan membeli produk (“Beli”) atau tidak (“Tidak Beli”).</w:t>
      </w:r>
    </w:p>
    <w:p w14:paraId="62A0AFD4" w14:textId="77777777" w:rsidR="00FB0E6B" w:rsidRDefault="00FB0E6B" w:rsidP="00FB0E6B">
      <w:r>
        <w:pict w14:anchorId="6AD65FAD">
          <v:rect id="_x0000_i1767" style="width:0;height:1.5pt" o:hralign="center" o:hrstd="t" o:hr="t"/>
        </w:pict>
      </w:r>
    </w:p>
    <w:bookmarkEnd w:id="28"/>
    <w:p w14:paraId="4986360D" w14:textId="77777777" w:rsidR="00FB0E6B" w:rsidRDefault="00FB0E6B" w:rsidP="00FB0E6B">
      <w:pPr>
        <w:pStyle w:val="Heading4"/>
      </w:pPr>
      <w:r>
        <w:rPr>
          <w:b/>
        </w:rPr>
        <w:t>Langkah-Langkah Perhitungan Naive Bayes untuk Data Campuran</w:t>
      </w:r>
    </w:p>
    <w:p w14:paraId="3CD468FD" w14:textId="77777777" w:rsidR="00FB0E6B" w:rsidRDefault="00FB0E6B" w:rsidP="00FB0E6B">
      <w:pPr>
        <w:pStyle w:val="Heading5"/>
      </w:pPr>
      <w:bookmarkStart w:id="29" w:name="langkah-1-hitung-probabilitas-prior-py-2"/>
      <w:r>
        <w:rPr>
          <w:b/>
          <w:bCs/>
        </w:rPr>
        <w:t>Langkah 1: Hitung Probabilitas Prior (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</m:oMath>
      <w:r>
        <w:rPr>
          <w:b/>
          <w:bCs/>
        </w:rPr>
        <w:t>)</w:t>
      </w:r>
    </w:p>
    <w:p w14:paraId="3BCC8AB3" w14:textId="77777777" w:rsidR="00FB0E6B" w:rsidRDefault="00FB0E6B" w:rsidP="00FB0E6B">
      <w:pPr>
        <w:pStyle w:val="Compact"/>
        <w:numPr>
          <w:ilvl w:val="0"/>
          <w:numId w:val="2"/>
        </w:numPr>
      </w:pPr>
      <w:r>
        <w:t xml:space="preserve">Jumlah total data: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</w:p>
    <w:p w14:paraId="30F1D83C" w14:textId="77777777" w:rsidR="00FB0E6B" w:rsidRDefault="00FB0E6B" w:rsidP="00FB0E6B">
      <w:pPr>
        <w:pStyle w:val="Compact"/>
        <w:numPr>
          <w:ilvl w:val="0"/>
          <w:numId w:val="2"/>
        </w:numPr>
      </w:pPr>
      <w:r>
        <w:t xml:space="preserve">Jumlah “Beli”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nor/>
              </m:rPr>
              <m:t>Bel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</w:p>
    <w:p w14:paraId="49013C28" w14:textId="77777777" w:rsidR="00FB0E6B" w:rsidRDefault="00FB0E6B" w:rsidP="00FB0E6B">
      <w:pPr>
        <w:pStyle w:val="Compact"/>
        <w:numPr>
          <w:ilvl w:val="0"/>
          <w:numId w:val="2"/>
        </w:numPr>
      </w:pPr>
      <w:r>
        <w:t xml:space="preserve">Jumlah “Tidak Beli”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nor/>
              </m:rPr>
              <m:t>Tidak Bel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</w:p>
    <w:p w14:paraId="4F6D9383" w14:textId="77777777" w:rsidR="00FB0E6B" w:rsidRDefault="00FB0E6B" w:rsidP="00FB0E6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Bel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m:t>Bel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4</m:t>
          </m:r>
        </m:oMath>
      </m:oMathPara>
    </w:p>
    <w:p w14:paraId="39C0DF48" w14:textId="77777777" w:rsidR="00FB0E6B" w:rsidRDefault="00FB0E6B" w:rsidP="00FB0E6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Tidak Bel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nor/>
                    </m:rPr>
                    <m:t>Tidak Bel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6</m:t>
          </m:r>
        </m:oMath>
      </m:oMathPara>
    </w:p>
    <w:p w14:paraId="3742AD11" w14:textId="77777777" w:rsidR="00FB0E6B" w:rsidRDefault="00FB0E6B" w:rsidP="00FB0E6B">
      <w:r>
        <w:pict w14:anchorId="3D21547A">
          <v:rect id="_x0000_i1768" style="width:0;height:1.5pt" o:hralign="center" o:hrstd="t" o:hr="t"/>
        </w:pict>
      </w:r>
    </w:p>
    <w:p w14:paraId="13F62BD6" w14:textId="77777777" w:rsidR="00FB0E6B" w:rsidRDefault="00FB0E6B" w:rsidP="00FB0E6B">
      <w:pPr>
        <w:pStyle w:val="Heading5"/>
      </w:pPr>
      <w:bookmarkStart w:id="30" w:name="X2641efd8817d04ad0ed9678d446351c898acbd7"/>
      <w:bookmarkEnd w:id="29"/>
      <w:r>
        <w:rPr>
          <w:b/>
          <w:bCs/>
        </w:rPr>
        <w:t>Langkah 2: Hitung Likelihood untuk Fitur Kategorikal</w:t>
      </w:r>
    </w:p>
    <w:p w14:paraId="65FC6F3B" w14:textId="77777777" w:rsidR="00FB0E6B" w:rsidRDefault="00FB0E6B" w:rsidP="00FB0E6B">
      <w:pPr>
        <w:pStyle w:val="FirstParagraph"/>
      </w:pPr>
      <w:r>
        <w:t>Untuk fitur kategorikal (Jenis Kelamin), hitung probabilitas kemunculan setiap nilai dalam setiap kelas.</w:t>
      </w:r>
    </w:p>
    <w:p w14:paraId="20441702" w14:textId="77777777" w:rsidR="00FB0E6B" w:rsidRDefault="00FB0E6B" w:rsidP="00FB0E6B">
      <w:pPr>
        <w:pStyle w:val="Heading6"/>
      </w:pPr>
      <w:bookmarkStart w:id="31" w:name="fitur-1-jenis-kelamin"/>
      <w:r>
        <w:rPr>
          <w:b/>
          <w:bCs/>
        </w:rPr>
        <w:lastRenderedPageBreak/>
        <w:t>Fitur 1 (Jenis Kelamin)</w:t>
      </w:r>
    </w:p>
    <w:p w14:paraId="6F3362C4" w14:textId="77777777" w:rsidR="00FB0E6B" w:rsidRDefault="00FB0E6B" w:rsidP="00FB0E6B">
      <w:pPr>
        <w:pStyle w:val="Compact"/>
        <w:numPr>
          <w:ilvl w:val="0"/>
          <w:numId w:val="2"/>
        </w:numPr>
      </w:pPr>
      <w:r>
        <w:rPr>
          <w:b/>
          <w:bCs/>
        </w:rPr>
        <w:t>Kelas Beli</w:t>
      </w:r>
      <w:r>
        <w:t>: Data = {“Wanita”, “Pria”}</w:t>
      </w:r>
    </w:p>
    <w:p w14:paraId="2160FE81" w14:textId="77777777" w:rsidR="00FB0E6B" w:rsidRDefault="00FB0E6B" w:rsidP="00FB0E6B">
      <w:pPr>
        <w:pStyle w:val="Compact"/>
        <w:numPr>
          <w:ilvl w:val="1"/>
          <w:numId w:val="2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Pria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m:rPr>
                <m:nor/>
              </m:rPr>
              <m:t>Beli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Jumlah "Pria" dalam "Beli"</m:t>
            </m:r>
          </m:num>
          <m:den>
            <m:r>
              <m:rPr>
                <m:nor/>
              </m:rPr>
              <m:t>Jumlah total "Beli"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</m:t>
        </m:r>
      </m:oMath>
    </w:p>
    <w:p w14:paraId="211053BC" w14:textId="77777777" w:rsidR="00FB0E6B" w:rsidRDefault="00FB0E6B" w:rsidP="00FB0E6B">
      <w:pPr>
        <w:pStyle w:val="Compact"/>
        <w:numPr>
          <w:ilvl w:val="1"/>
          <w:numId w:val="2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Wanita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m:rPr>
                <m:nor/>
              </m:rPr>
              <m:t>Beli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Jumlah "Wanita" dalam "Beli"</m:t>
            </m:r>
          </m:num>
          <m:den>
            <m:r>
              <m:rPr>
                <m:nor/>
              </m:rPr>
              <m:t>Jumlah total "Beli"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</m:t>
        </m:r>
      </m:oMath>
    </w:p>
    <w:p w14:paraId="0A6927F8" w14:textId="77777777" w:rsidR="00FB0E6B" w:rsidRDefault="00FB0E6B" w:rsidP="00FB0E6B">
      <w:pPr>
        <w:pStyle w:val="Compact"/>
        <w:numPr>
          <w:ilvl w:val="0"/>
          <w:numId w:val="2"/>
        </w:numPr>
      </w:pPr>
      <w:r>
        <w:rPr>
          <w:b/>
          <w:bCs/>
        </w:rPr>
        <w:t>Kelas Tidak Beli</w:t>
      </w:r>
      <w:r>
        <w:t>: Data = {“Pria”, “Wanita”, “Pria”}</w:t>
      </w:r>
    </w:p>
    <w:p w14:paraId="7F2F124E" w14:textId="77777777" w:rsidR="00FB0E6B" w:rsidRDefault="00FB0E6B" w:rsidP="00FB0E6B">
      <w:pPr>
        <w:pStyle w:val="Compact"/>
        <w:numPr>
          <w:ilvl w:val="1"/>
          <w:numId w:val="2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Pria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m:rPr>
                <m:nor/>
              </m:rPr>
              <m:t>Tidak Beli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Jumlah "Pria" dalam "Tidak Beli"</m:t>
            </m:r>
          </m:num>
          <m:den>
            <m:r>
              <m:rPr>
                <m:nor/>
              </m:rPr>
              <m:t>Jumlah total "Tidak Beli"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67</m:t>
        </m:r>
      </m:oMath>
    </w:p>
    <w:p w14:paraId="4BDE49E6" w14:textId="77777777" w:rsidR="00FB0E6B" w:rsidRDefault="00FB0E6B" w:rsidP="00FB0E6B">
      <w:pPr>
        <w:pStyle w:val="Compact"/>
        <w:numPr>
          <w:ilvl w:val="1"/>
          <w:numId w:val="2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Wanita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m:rPr>
                <m:nor/>
              </m:rPr>
              <m:t>Tidak Beli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Jumlah "Wanita" dalam "Tidak Beli"</m:t>
            </m:r>
          </m:num>
          <m:den>
            <m:r>
              <m:rPr>
                <m:nor/>
              </m:rPr>
              <m:t>Jumlah total "Tidak Beli"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33</m:t>
        </m:r>
      </m:oMath>
    </w:p>
    <w:p w14:paraId="29C5D74B" w14:textId="77777777" w:rsidR="00FB0E6B" w:rsidRDefault="00FB0E6B" w:rsidP="00FB0E6B">
      <w:r>
        <w:pict w14:anchorId="42B2A410">
          <v:rect id="_x0000_i1769" style="width:0;height:1.5pt" o:hralign="center" o:hrstd="t" o:hr="t"/>
        </w:pict>
      </w:r>
    </w:p>
    <w:p w14:paraId="25E130D0" w14:textId="77777777" w:rsidR="00FB0E6B" w:rsidRDefault="00FB0E6B" w:rsidP="00FB0E6B">
      <w:pPr>
        <w:pStyle w:val="Heading5"/>
      </w:pPr>
      <w:bookmarkStart w:id="32" w:name="Xbe96d67e97af55cd2912e55aabfeda345370aa9"/>
      <w:bookmarkEnd w:id="30"/>
      <w:bookmarkEnd w:id="31"/>
      <w:r>
        <w:rPr>
          <w:b/>
          <w:bCs/>
        </w:rPr>
        <w:t>Langkah 3: Hitung Likelihood untuk Fitur Numerik</w:t>
      </w:r>
    </w:p>
    <w:p w14:paraId="4B1A69DD" w14:textId="77777777" w:rsidR="00FB0E6B" w:rsidRDefault="00FB0E6B" w:rsidP="00FB0E6B">
      <w:pPr>
        <w:pStyle w:val="FirstParagraph"/>
      </w:pPr>
      <w:r>
        <w:t>Untuk fitur numerik (Usia), asumsikan data mengikuti distribusi Gaussian (normal). Hitung mean (</w:t>
      </w:r>
      <m:oMath>
        <m:r>
          <w:rPr>
            <w:rFonts w:ascii="Cambria Math" w:hAnsi="Cambria Math"/>
          </w:rPr>
          <m:t>μ</m:t>
        </m:r>
      </m:oMath>
      <w:r>
        <w:t>) dan varians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 untuk setiap kelas.</w:t>
      </w:r>
    </w:p>
    <w:p w14:paraId="4F5C1601" w14:textId="77777777" w:rsidR="00FB0E6B" w:rsidRDefault="00FB0E6B" w:rsidP="00FB0E6B">
      <w:pPr>
        <w:pStyle w:val="Heading6"/>
      </w:pPr>
      <w:bookmarkStart w:id="33" w:name="fitur-2-usia"/>
      <w:r>
        <w:rPr>
          <w:b/>
          <w:bCs/>
        </w:rPr>
        <w:t>Fitur 2 (Usia)</w:t>
      </w:r>
    </w:p>
    <w:p w14:paraId="1AC51296" w14:textId="77777777" w:rsidR="00FB0E6B" w:rsidRDefault="00FB0E6B" w:rsidP="00FB0E6B">
      <w:pPr>
        <w:pStyle w:val="Compact"/>
        <w:numPr>
          <w:ilvl w:val="0"/>
          <w:numId w:val="2"/>
        </w:numPr>
      </w:pPr>
      <w:r>
        <w:rPr>
          <w:b/>
          <w:bCs/>
        </w:rPr>
        <w:t>Kelas Beli</w:t>
      </w:r>
      <w:r>
        <w:t>: Data = {35, 45}</w:t>
      </w:r>
    </w:p>
    <w:p w14:paraId="1566BF64" w14:textId="77777777" w:rsidR="00FB0E6B" w:rsidRDefault="00FB0E6B" w:rsidP="00FB0E6B">
      <w:pPr>
        <w:pStyle w:val="Compact"/>
        <w:numPr>
          <w:ilvl w:val="1"/>
          <w:numId w:val="2"/>
        </w:numPr>
      </w:pPr>
      <w:r>
        <w:t>Mean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nor/>
              </m:rPr>
              <m:t>usia, beli</m:t>
            </m:r>
          </m:sub>
        </m:sSub>
      </m:oMath>
      <w:r>
        <w:t>):</w:t>
      </w:r>
    </w:p>
    <w:p w14:paraId="21C909F7" w14:textId="77777777" w:rsidR="00FB0E6B" w:rsidRDefault="00FB0E6B" w:rsidP="00FB0E6B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nor/>
                </m:rPr>
                <m:t>usia, bel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45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0</m:t>
          </m:r>
        </m:oMath>
      </m:oMathPara>
    </w:p>
    <w:p w14:paraId="389009C5" w14:textId="77777777" w:rsidR="00FB0E6B" w:rsidRDefault="00FB0E6B" w:rsidP="00FB0E6B">
      <w:pPr>
        <w:pStyle w:val="Compact"/>
        <w:numPr>
          <w:ilvl w:val="1"/>
          <w:numId w:val="2"/>
        </w:numPr>
      </w:pPr>
      <w:r>
        <w:t>Variance (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nor/>
              </m:rPr>
              <m:t>usia, bel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):</w:t>
      </w:r>
    </w:p>
    <w:p w14:paraId="08D39785" w14:textId="77777777" w:rsidR="00FB0E6B" w:rsidRDefault="00FB0E6B" w:rsidP="00FB0E6B">
      <w:pPr>
        <w:pStyle w:val="Compac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m:rPr>
                  <m:nor/>
                </m:rPr>
                <m:t>usia, beli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35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40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45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40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5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5</m:t>
          </m:r>
        </m:oMath>
      </m:oMathPara>
    </w:p>
    <w:p w14:paraId="386891B3" w14:textId="77777777" w:rsidR="00FB0E6B" w:rsidRDefault="00FB0E6B" w:rsidP="00FB0E6B">
      <w:pPr>
        <w:pStyle w:val="Compact"/>
        <w:numPr>
          <w:ilvl w:val="0"/>
          <w:numId w:val="2"/>
        </w:numPr>
      </w:pPr>
      <w:r>
        <w:rPr>
          <w:b/>
          <w:bCs/>
        </w:rPr>
        <w:t>Kelas Tidak Beli</w:t>
      </w:r>
      <w:r>
        <w:t>: Data = {25, 20, 30}</w:t>
      </w:r>
    </w:p>
    <w:p w14:paraId="1EAA4557" w14:textId="77777777" w:rsidR="00FB0E6B" w:rsidRDefault="00FB0E6B" w:rsidP="00FB0E6B">
      <w:pPr>
        <w:pStyle w:val="Compact"/>
        <w:numPr>
          <w:ilvl w:val="1"/>
          <w:numId w:val="2"/>
        </w:numPr>
      </w:pPr>
      <w:r>
        <w:t>Mean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nor/>
              </m:rPr>
              <m:t>usia, tidak beli</m:t>
            </m:r>
          </m:sub>
        </m:sSub>
      </m:oMath>
      <w:r>
        <w:t>):</w:t>
      </w:r>
    </w:p>
    <w:p w14:paraId="0532CEC2" w14:textId="77777777" w:rsidR="00FB0E6B" w:rsidRDefault="00FB0E6B" w:rsidP="00FB0E6B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nor/>
                </m:rPr>
                <m:t>usia, tidak bel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0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5</m:t>
          </m:r>
        </m:oMath>
      </m:oMathPara>
    </w:p>
    <w:p w14:paraId="0932AC24" w14:textId="77777777" w:rsidR="00FB0E6B" w:rsidRDefault="00FB0E6B" w:rsidP="00FB0E6B">
      <w:pPr>
        <w:pStyle w:val="Compact"/>
        <w:numPr>
          <w:ilvl w:val="1"/>
          <w:numId w:val="2"/>
        </w:numPr>
      </w:pPr>
      <w:r>
        <w:t>Variance (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nor/>
              </m:rPr>
              <m:t>usia, tidak bel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):</w:t>
      </w:r>
    </w:p>
    <w:p w14:paraId="78029560" w14:textId="77777777" w:rsidR="00FB0E6B" w:rsidRDefault="00FB0E6B" w:rsidP="00FB0E6B">
      <w:pPr>
        <w:pStyle w:val="Compac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m:rPr>
                  <m:nor/>
                </m:rPr>
                <m:t>usia, tidak beli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5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5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0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5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30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5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5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16.67</m:t>
          </m:r>
        </m:oMath>
      </m:oMathPara>
    </w:p>
    <w:p w14:paraId="16297BD7" w14:textId="77777777" w:rsidR="00FB0E6B" w:rsidRDefault="00FB0E6B" w:rsidP="00FB0E6B">
      <w:pPr>
        <w:pStyle w:val="FirstParagraph"/>
      </w:pPr>
      <w:r>
        <w:t>Rumus Gaussian:</w:t>
      </w:r>
    </w:p>
    <w:p w14:paraId="5080933D" w14:textId="77777777" w:rsidR="00FB0E6B" w:rsidRDefault="00FB0E6B" w:rsidP="00FB0E6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sup>
          </m:sSup>
        </m:oMath>
      </m:oMathPara>
    </w:p>
    <w:p w14:paraId="6F9D6479" w14:textId="77777777" w:rsidR="00FB0E6B" w:rsidRDefault="00FB0E6B" w:rsidP="00FB0E6B">
      <w:r>
        <w:pict w14:anchorId="5A4CC830">
          <v:rect id="_x0000_i1770" style="width:0;height:1.5pt" o:hralign="center" o:hrstd="t" o:hr="t"/>
        </w:pict>
      </w:r>
    </w:p>
    <w:p w14:paraId="04246395" w14:textId="77777777" w:rsidR="00FB0E6B" w:rsidRDefault="00FB0E6B" w:rsidP="00FB0E6B">
      <w:pPr>
        <w:pStyle w:val="Heading5"/>
      </w:pPr>
      <w:bookmarkStart w:id="34" w:name="langkah-4-prediksi-data-baru"/>
      <w:bookmarkEnd w:id="32"/>
      <w:bookmarkEnd w:id="33"/>
      <w:r>
        <w:rPr>
          <w:b/>
          <w:bCs/>
        </w:rPr>
        <w:t>Langkah 4: Prediksi Data Baru</w:t>
      </w:r>
    </w:p>
    <w:p w14:paraId="030CF4B8" w14:textId="77777777" w:rsidR="00FB0E6B" w:rsidRDefault="00FB0E6B" w:rsidP="00FB0E6B">
      <w:pPr>
        <w:pStyle w:val="FirstParagraph"/>
      </w:pPr>
      <w:r>
        <w:t>Misalkan kita memiliki data baru: - Jenis Kelamin: “Pria” - Usia: 32</w:t>
      </w:r>
    </w:p>
    <w:p w14:paraId="2314E30E" w14:textId="77777777" w:rsidR="00FB0E6B" w:rsidRDefault="00FB0E6B" w:rsidP="00FB0E6B">
      <w:pPr>
        <w:pStyle w:val="BodyText"/>
      </w:pPr>
      <w:r>
        <w:t>Hitung probabilitas posterior untuk setiap kelas menggunakan rumus Naive Bayes:</w:t>
      </w:r>
    </w:p>
    <w:p w14:paraId="73574A01" w14:textId="77777777" w:rsidR="00FB0E6B" w:rsidRDefault="00FB0E6B" w:rsidP="00FB0E6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∝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Y</m:t>
              </m:r>
            </m:e>
          </m:d>
        </m:oMath>
      </m:oMathPara>
    </w:p>
    <w:p w14:paraId="76BF08DD" w14:textId="77777777" w:rsidR="00FB0E6B" w:rsidRDefault="00FB0E6B" w:rsidP="00FB0E6B">
      <w:pPr>
        <w:pStyle w:val="Heading6"/>
      </w:pPr>
      <w:bookmarkStart w:id="35" w:name="kelas-beli"/>
      <w:r>
        <w:rPr>
          <w:b/>
          <w:bCs/>
        </w:rPr>
        <w:lastRenderedPageBreak/>
        <w:t>Kelas Beli</w:t>
      </w:r>
    </w:p>
    <w:p w14:paraId="19C3F3E8" w14:textId="77777777" w:rsidR="00FB0E6B" w:rsidRDefault="00FB0E6B" w:rsidP="00FB0E6B">
      <w:pPr>
        <w:numPr>
          <w:ilvl w:val="0"/>
          <w:numId w:val="9"/>
        </w:numPr>
      </w:pPr>
      <w:r>
        <w:rPr>
          <w:b/>
          <w:bCs/>
        </w:rPr>
        <w:t>Likelihood untuk Jenis Kelamin</w:t>
      </w:r>
      <w:r>
        <w:t>:</w:t>
      </w:r>
    </w:p>
    <w:p w14:paraId="0D70DB3C" w14:textId="77777777" w:rsidR="00FB0E6B" w:rsidRDefault="00FB0E6B" w:rsidP="00FB0E6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Pri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Bel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5</m:t>
          </m:r>
        </m:oMath>
      </m:oMathPara>
    </w:p>
    <w:p w14:paraId="3D973901" w14:textId="77777777" w:rsidR="00FB0E6B" w:rsidRDefault="00FB0E6B" w:rsidP="00FB0E6B">
      <w:pPr>
        <w:numPr>
          <w:ilvl w:val="0"/>
          <w:numId w:val="9"/>
        </w:numPr>
      </w:pPr>
      <w:r>
        <w:rPr>
          <w:b/>
          <w:bCs/>
        </w:rPr>
        <w:t>Likelihood untuk Usia</w:t>
      </w:r>
      <w:r>
        <w:t>:</w:t>
      </w:r>
    </w:p>
    <w:p w14:paraId="6D72BBA5" w14:textId="77777777" w:rsidR="00FB0E6B" w:rsidRDefault="00FB0E6B" w:rsidP="00FB0E6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Usi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3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Bel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5</m:t>
                      </m:r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32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40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5</m:t>
                      </m:r>
                    </m:e>
                  </m:d>
                </m:den>
              </m:f>
            </m:sup>
          </m:sSup>
        </m:oMath>
      </m:oMathPara>
    </w:p>
    <w:p w14:paraId="65959270" w14:textId="77777777" w:rsidR="00FB0E6B" w:rsidRDefault="00FB0E6B" w:rsidP="00FB0E6B">
      <w:pPr>
        <w:pStyle w:val="Compact"/>
        <w:numPr>
          <w:ilvl w:val="1"/>
          <w:numId w:val="2"/>
        </w:numPr>
      </w:pPr>
      <w:r>
        <w:t>Hitung komponen:</w:t>
      </w:r>
    </w:p>
    <w:p w14:paraId="361FC94D" w14:textId="77777777" w:rsidR="00FB0E6B" w:rsidRDefault="00FB0E6B" w:rsidP="00FB0E6B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5</m:t>
                      </m:r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079</m:t>
          </m:r>
        </m:oMath>
      </m:oMathPara>
    </w:p>
    <w:p w14:paraId="7C7A570D" w14:textId="77777777" w:rsidR="00FB0E6B" w:rsidRDefault="00FB0E6B" w:rsidP="00FB0E6B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32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40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5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4</m:t>
              </m:r>
            </m:num>
            <m:den>
              <m:r>
                <w:rPr>
                  <w:rFonts w:ascii="Cambria Math" w:hAnsi="Cambria Math"/>
                </w:rPr>
                <m:t>50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.28</m:t>
          </m:r>
        </m:oMath>
      </m:oMathPara>
    </w:p>
    <w:p w14:paraId="7C6A83E2" w14:textId="77777777" w:rsidR="00FB0E6B" w:rsidRDefault="00FB0E6B" w:rsidP="00FB0E6B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.28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278</m:t>
          </m:r>
        </m:oMath>
      </m:oMathPara>
    </w:p>
    <w:p w14:paraId="1D52602D" w14:textId="77777777" w:rsidR="00FB0E6B" w:rsidRDefault="00FB0E6B" w:rsidP="00FB0E6B">
      <w:pPr>
        <w:pStyle w:val="Compact"/>
        <w:numPr>
          <w:ilvl w:val="1"/>
          <w:numId w:val="2"/>
        </w:numPr>
      </w:pPr>
      <w:r>
        <w:t>Hasil:</w:t>
      </w:r>
    </w:p>
    <w:p w14:paraId="7C40678D" w14:textId="77777777" w:rsidR="00FB0E6B" w:rsidRDefault="00FB0E6B" w:rsidP="00FB0E6B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Usi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3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Bel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079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0.278</m:t>
          </m:r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022</m:t>
          </m:r>
        </m:oMath>
      </m:oMathPara>
    </w:p>
    <w:p w14:paraId="4DD177D2" w14:textId="77777777" w:rsidR="00FB0E6B" w:rsidRDefault="00FB0E6B" w:rsidP="00FB0E6B">
      <w:pPr>
        <w:numPr>
          <w:ilvl w:val="0"/>
          <w:numId w:val="9"/>
        </w:numPr>
      </w:pPr>
      <w:r>
        <w:rPr>
          <w:b/>
          <w:bCs/>
        </w:rPr>
        <w:t>Posterior Probability untuk Beli</w:t>
      </w:r>
      <w:r>
        <w:t>:</w:t>
      </w:r>
    </w:p>
    <w:p w14:paraId="77EE86D5" w14:textId="77777777" w:rsidR="00FB0E6B" w:rsidRDefault="00FB0E6B" w:rsidP="00FB0E6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Bel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∝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Bel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Pri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Bel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Usi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3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Beli</m:t>
              </m:r>
            </m:e>
          </m:d>
        </m:oMath>
      </m:oMathPara>
    </w:p>
    <w:p w14:paraId="14B78787" w14:textId="77777777" w:rsidR="00FB0E6B" w:rsidRDefault="00FB0E6B" w:rsidP="00FB0E6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Bel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∝</m:t>
          </m:r>
          <m:r>
            <w:rPr>
              <w:rFonts w:ascii="Cambria Math" w:hAnsi="Cambria Math"/>
            </w:rPr>
            <m:t>0.4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0.5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0.022</m:t>
          </m:r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0044</m:t>
          </m:r>
        </m:oMath>
      </m:oMathPara>
    </w:p>
    <w:p w14:paraId="5FD6FA1E" w14:textId="77777777" w:rsidR="00FB0E6B" w:rsidRDefault="00FB0E6B" w:rsidP="00FB0E6B">
      <w:pPr>
        <w:pStyle w:val="Heading6"/>
      </w:pPr>
      <w:bookmarkStart w:id="36" w:name="kelas-tidak-beli"/>
      <w:bookmarkEnd w:id="35"/>
      <w:r>
        <w:rPr>
          <w:b/>
          <w:bCs/>
        </w:rPr>
        <w:t>Kelas Tidak Beli</w:t>
      </w:r>
    </w:p>
    <w:p w14:paraId="554633F4" w14:textId="77777777" w:rsidR="00FB0E6B" w:rsidRDefault="00FB0E6B" w:rsidP="00FB0E6B">
      <w:pPr>
        <w:numPr>
          <w:ilvl w:val="0"/>
          <w:numId w:val="9"/>
        </w:numPr>
      </w:pPr>
      <w:r>
        <w:rPr>
          <w:b/>
          <w:bCs/>
        </w:rPr>
        <w:t>Likelihood untuk Jenis Kelamin</w:t>
      </w:r>
      <w:r>
        <w:t>:</w:t>
      </w:r>
    </w:p>
    <w:p w14:paraId="0143F66E" w14:textId="77777777" w:rsidR="00FB0E6B" w:rsidRDefault="00FB0E6B" w:rsidP="00FB0E6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Pri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Tidak Bel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67</m:t>
          </m:r>
        </m:oMath>
      </m:oMathPara>
    </w:p>
    <w:p w14:paraId="275184D2" w14:textId="77777777" w:rsidR="00FB0E6B" w:rsidRDefault="00FB0E6B" w:rsidP="00FB0E6B">
      <w:pPr>
        <w:numPr>
          <w:ilvl w:val="0"/>
          <w:numId w:val="9"/>
        </w:numPr>
      </w:pPr>
      <w:r>
        <w:rPr>
          <w:b/>
          <w:bCs/>
        </w:rPr>
        <w:t>Likelihood untuk Usia</w:t>
      </w:r>
      <w:r>
        <w:t>:</w:t>
      </w:r>
    </w:p>
    <w:p w14:paraId="7D61423B" w14:textId="77777777" w:rsidR="00FB0E6B" w:rsidRDefault="00FB0E6B" w:rsidP="00FB0E6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Usi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3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Tidak Bel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6.67</m:t>
                      </m:r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32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25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6.67</m:t>
                      </m:r>
                    </m:e>
                  </m:d>
                </m:den>
              </m:f>
            </m:sup>
          </m:sSup>
        </m:oMath>
      </m:oMathPara>
    </w:p>
    <w:p w14:paraId="1736C3E4" w14:textId="77777777" w:rsidR="00FB0E6B" w:rsidRDefault="00FB0E6B" w:rsidP="00FB0E6B">
      <w:pPr>
        <w:pStyle w:val="Compact"/>
        <w:numPr>
          <w:ilvl w:val="1"/>
          <w:numId w:val="2"/>
        </w:numPr>
      </w:pPr>
      <w:r>
        <w:t>Hitung komponen:</w:t>
      </w:r>
    </w:p>
    <w:p w14:paraId="2B05B3A8" w14:textId="77777777" w:rsidR="00FB0E6B" w:rsidRDefault="00FB0E6B" w:rsidP="00FB0E6B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6.67</m:t>
                      </m:r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099</m:t>
          </m:r>
        </m:oMath>
      </m:oMathPara>
    </w:p>
    <w:p w14:paraId="14CA05DB" w14:textId="77777777" w:rsidR="00FB0E6B" w:rsidRDefault="00FB0E6B" w:rsidP="00FB0E6B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32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5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6.67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9</m:t>
              </m:r>
            </m:num>
            <m:den>
              <m:r>
                <w:rPr>
                  <w:rFonts w:ascii="Cambria Math" w:hAnsi="Cambria Math"/>
                </w:rPr>
                <m:t>33.34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≈-</m:t>
          </m:r>
          <m:r>
            <w:rPr>
              <w:rFonts w:ascii="Cambria Math" w:hAnsi="Cambria Math"/>
            </w:rPr>
            <m:t>1.47</m:t>
          </m:r>
        </m:oMath>
      </m:oMathPara>
    </w:p>
    <w:p w14:paraId="254F6386" w14:textId="77777777" w:rsidR="00FB0E6B" w:rsidRDefault="00FB0E6B" w:rsidP="00FB0E6B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.47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229</m:t>
          </m:r>
        </m:oMath>
      </m:oMathPara>
    </w:p>
    <w:p w14:paraId="71A9D1A9" w14:textId="77777777" w:rsidR="00FB0E6B" w:rsidRDefault="00FB0E6B" w:rsidP="00FB0E6B">
      <w:pPr>
        <w:pStyle w:val="Compact"/>
        <w:numPr>
          <w:ilvl w:val="1"/>
          <w:numId w:val="2"/>
        </w:numPr>
      </w:pPr>
      <w:r>
        <w:t>Hasil:</w:t>
      </w:r>
    </w:p>
    <w:p w14:paraId="1ADD3343" w14:textId="77777777" w:rsidR="00FB0E6B" w:rsidRDefault="00FB0E6B" w:rsidP="00FB0E6B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Usi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3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Tidak Bel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099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0.229</m:t>
          </m:r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023</m:t>
          </m:r>
        </m:oMath>
      </m:oMathPara>
    </w:p>
    <w:p w14:paraId="3304565A" w14:textId="77777777" w:rsidR="00FB0E6B" w:rsidRDefault="00FB0E6B" w:rsidP="00FB0E6B">
      <w:pPr>
        <w:numPr>
          <w:ilvl w:val="0"/>
          <w:numId w:val="9"/>
        </w:numPr>
      </w:pPr>
      <w:r>
        <w:rPr>
          <w:b/>
          <w:bCs/>
        </w:rPr>
        <w:t>Posterior Probability untuk Tidak Beli</w:t>
      </w:r>
      <w:r>
        <w:t>:</w:t>
      </w:r>
    </w:p>
    <w:p w14:paraId="48717956" w14:textId="77777777" w:rsidR="00FB0E6B" w:rsidRDefault="00FB0E6B" w:rsidP="00FB0E6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Tidak Bel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∝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Tidak Bel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Pri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Tidak Bel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Usi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3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Tidak Beli</m:t>
              </m:r>
            </m:e>
          </m:d>
        </m:oMath>
      </m:oMathPara>
    </w:p>
    <w:p w14:paraId="4448AC63" w14:textId="77777777" w:rsidR="00FB0E6B" w:rsidRDefault="00FB0E6B" w:rsidP="00FB0E6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Tidak Bel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∝</m:t>
          </m:r>
          <m:r>
            <w:rPr>
              <w:rFonts w:ascii="Cambria Math" w:hAnsi="Cambria Math"/>
            </w:rPr>
            <m:t>0.6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0.67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0.023</m:t>
          </m:r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0092</m:t>
          </m:r>
        </m:oMath>
      </m:oMathPara>
    </w:p>
    <w:p w14:paraId="330A2B21" w14:textId="77777777" w:rsidR="00FB0E6B" w:rsidRDefault="00FB0E6B" w:rsidP="00FB0E6B">
      <w:r>
        <w:pict w14:anchorId="4EA8B320">
          <v:rect id="_x0000_i1771" style="width:0;height:1.5pt" o:hralign="center" o:hrstd="t" o:hr="t"/>
        </w:pict>
      </w:r>
    </w:p>
    <w:bookmarkEnd w:id="34"/>
    <w:bookmarkEnd w:id="36"/>
    <w:p w14:paraId="282570AC" w14:textId="77777777" w:rsidR="00FB0E6B" w:rsidRDefault="00FB0E6B" w:rsidP="00FB0E6B">
      <w:pPr>
        <w:pStyle w:val="Heading5"/>
      </w:pPr>
      <w:r>
        <w:rPr>
          <w:b/>
          <w:bCs/>
        </w:rPr>
        <w:t>Langkah 5: Kesimpulan</w:t>
      </w:r>
    </w:p>
    <w:p w14:paraId="3F604E9A" w14:textId="77777777" w:rsidR="00FB0E6B" w:rsidRDefault="00FB0E6B" w:rsidP="00FB0E6B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Beli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0044</m:t>
        </m:r>
      </m:oMath>
    </w:p>
    <w:p w14:paraId="6CB434CC" w14:textId="77777777" w:rsidR="00FB0E6B" w:rsidRDefault="00FB0E6B" w:rsidP="00FB0E6B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Tidak Beli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0092</m:t>
        </m:r>
      </m:oMath>
    </w:p>
    <w:p w14:paraId="585A618E" w14:textId="77777777" w:rsidR="00FB0E6B" w:rsidRDefault="00FB0E6B" w:rsidP="00FB0E6B">
      <w:pPr>
        <w:pStyle w:val="FirstParagraph"/>
      </w:pPr>
      <w:r>
        <w:t xml:space="preserve">Karena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Tidak Beli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Beli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, maka prediksi untuk data baru adalah </w:t>
      </w:r>
      <w:r>
        <w:rPr>
          <w:b/>
          <w:bCs/>
        </w:rPr>
        <w:t>Tidak Beli</w:t>
      </w:r>
      <w:r>
        <w:t>.</w:t>
      </w:r>
    </w:p>
    <w:p w14:paraId="01FBA2F1" w14:textId="77777777" w:rsidR="00FB0E6B" w:rsidRDefault="00FB0E6B"/>
    <w:bookmarkEnd w:id="24"/>
    <w:bookmarkEnd w:id="25"/>
    <w:bookmarkEnd w:id="26"/>
    <w:p w14:paraId="03AC00FC" w14:textId="77777777" w:rsidR="00FB0E6B" w:rsidRDefault="00FB0E6B"/>
    <w:sectPr w:rsidR="00FB0E6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98ABF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6E4BA5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406C3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03072540">
    <w:abstractNumId w:val="0"/>
  </w:num>
  <w:num w:numId="2" w16cid:durableId="111172704">
    <w:abstractNumId w:val="1"/>
  </w:num>
  <w:num w:numId="3" w16cid:durableId="925267045">
    <w:abstractNumId w:val="1"/>
  </w:num>
  <w:num w:numId="4" w16cid:durableId="102191220">
    <w:abstractNumId w:val="1"/>
  </w:num>
  <w:num w:numId="5" w16cid:durableId="41176093">
    <w:abstractNumId w:val="1"/>
  </w:num>
  <w:num w:numId="6" w16cid:durableId="1310328385">
    <w:abstractNumId w:val="1"/>
  </w:num>
  <w:num w:numId="7" w16cid:durableId="1090471772">
    <w:abstractNumId w:val="1"/>
  </w:num>
  <w:num w:numId="8" w16cid:durableId="958878865">
    <w:abstractNumId w:val="1"/>
  </w:num>
  <w:num w:numId="9" w16cid:durableId="10995229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38277310">
    <w:abstractNumId w:val="1"/>
  </w:num>
  <w:num w:numId="11" w16cid:durableId="1098060803">
    <w:abstractNumId w:val="1"/>
  </w:num>
  <w:num w:numId="12" w16cid:durableId="402481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04539722">
    <w:abstractNumId w:val="1"/>
  </w:num>
  <w:num w:numId="14" w16cid:durableId="1419667263">
    <w:abstractNumId w:val="1"/>
  </w:num>
  <w:num w:numId="15" w16cid:durableId="1963608538">
    <w:abstractNumId w:val="1"/>
  </w:num>
  <w:num w:numId="16" w16cid:durableId="13041161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76245767">
    <w:abstractNumId w:val="1"/>
  </w:num>
  <w:num w:numId="18" w16cid:durableId="1785035620">
    <w:abstractNumId w:val="1"/>
  </w:num>
  <w:num w:numId="19" w16cid:durableId="1109466609">
    <w:abstractNumId w:val="1"/>
  </w:num>
  <w:num w:numId="20" w16cid:durableId="677661729">
    <w:abstractNumId w:val="1"/>
  </w:num>
  <w:num w:numId="21" w16cid:durableId="371077950">
    <w:abstractNumId w:val="1"/>
  </w:num>
  <w:num w:numId="22" w16cid:durableId="1090272827">
    <w:abstractNumId w:val="1"/>
  </w:num>
  <w:num w:numId="23" w16cid:durableId="1261136076">
    <w:abstractNumId w:val="1"/>
  </w:num>
  <w:num w:numId="24" w16cid:durableId="1797873314">
    <w:abstractNumId w:val="1"/>
  </w:num>
  <w:num w:numId="25" w16cid:durableId="9643090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033574653">
    <w:abstractNumId w:val="1"/>
  </w:num>
  <w:num w:numId="27" w16cid:durableId="1999377294">
    <w:abstractNumId w:val="1"/>
  </w:num>
  <w:num w:numId="28" w16cid:durableId="1762599420">
    <w:abstractNumId w:val="1"/>
  </w:num>
  <w:num w:numId="29" w16cid:durableId="1309284082">
    <w:abstractNumId w:val="1"/>
  </w:num>
  <w:num w:numId="30" w16cid:durableId="1626154129">
    <w:abstractNumId w:val="1"/>
  </w:num>
  <w:num w:numId="31" w16cid:durableId="1336613286">
    <w:abstractNumId w:val="1"/>
  </w:num>
  <w:num w:numId="32" w16cid:durableId="68771320">
    <w:abstractNumId w:val="1"/>
  </w:num>
  <w:num w:numId="33" w16cid:durableId="10816344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3E98"/>
    <w:rsid w:val="000824B4"/>
    <w:rsid w:val="002D6EAE"/>
    <w:rsid w:val="00511EBE"/>
    <w:rsid w:val="00D173B5"/>
    <w:rsid w:val="00DB2E4F"/>
    <w:rsid w:val="00EE3E98"/>
    <w:rsid w:val="00FB0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2F158A"/>
  <w15:docId w15:val="{A169040C-287E-4937-A991-3F901794F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1</Pages>
  <Words>1435</Words>
  <Characters>818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keywords/>
  <cp:lastModifiedBy>Administrator</cp:lastModifiedBy>
  <cp:revision>3</cp:revision>
  <dcterms:created xsi:type="dcterms:W3CDTF">2025-03-20T00:00:00Z</dcterms:created>
  <dcterms:modified xsi:type="dcterms:W3CDTF">2025-03-20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ettlr">
    <vt:lpwstr/>
  </property>
</Properties>
</file>